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C81EDC" w14:textId="77777777" w:rsidR="00884A5C" w:rsidRPr="0034658A" w:rsidRDefault="00884A5C" w:rsidP="00884A5C">
      <w:pPr>
        <w:pStyle w:val="Fyrirsgn1"/>
        <w:spacing w:before="0" w:after="0"/>
        <w:rPr>
          <w:rFonts w:ascii="Times New Roman" w:hAnsi="Times New Roman"/>
        </w:rPr>
      </w:pPr>
      <w:r w:rsidRPr="0034658A">
        <w:rPr>
          <w:rFonts w:ascii="Times New Roman" w:hAnsi="Times New Roman"/>
        </w:rPr>
        <w:t>REGLUGERÐ</w:t>
      </w:r>
    </w:p>
    <w:p w14:paraId="5E54E936" w14:textId="6A65E3D6" w:rsidR="00884A5C" w:rsidRPr="0034658A" w:rsidRDefault="00884A5C" w:rsidP="00884A5C">
      <w:pPr>
        <w:pStyle w:val="Fyrirsgn2"/>
        <w:rPr>
          <w:rFonts w:ascii="Times New Roman" w:hAnsi="Times New Roman"/>
        </w:rPr>
      </w:pPr>
      <w:r w:rsidRPr="0034658A">
        <w:rPr>
          <w:rFonts w:ascii="Times New Roman" w:hAnsi="Times New Roman"/>
        </w:rPr>
        <w:t xml:space="preserve">um </w:t>
      </w:r>
      <w:r w:rsidR="00DC11C4">
        <w:rPr>
          <w:rFonts w:ascii="Times New Roman" w:hAnsi="Times New Roman"/>
        </w:rPr>
        <w:t>fjárhags</w:t>
      </w:r>
      <w:r w:rsidR="007C511D">
        <w:rPr>
          <w:rFonts w:ascii="Times New Roman" w:hAnsi="Times New Roman"/>
        </w:rPr>
        <w:t>aðstoð við sjálfviljuga heimför</w:t>
      </w:r>
      <w:r w:rsidR="00484398">
        <w:rPr>
          <w:rFonts w:ascii="Times New Roman" w:hAnsi="Times New Roman"/>
        </w:rPr>
        <w:t>.</w:t>
      </w:r>
      <w:r w:rsidR="007C511D">
        <w:rPr>
          <w:rFonts w:ascii="Times New Roman" w:hAnsi="Times New Roman"/>
        </w:rPr>
        <w:t xml:space="preserve"> </w:t>
      </w:r>
    </w:p>
    <w:p w14:paraId="74B1D5D4" w14:textId="77777777" w:rsidR="004633DA" w:rsidRPr="0034658A" w:rsidRDefault="004633DA" w:rsidP="00884A5C">
      <w:pPr>
        <w:spacing w:after="0" w:line="240" w:lineRule="auto"/>
        <w:rPr>
          <w:rFonts w:ascii="Times New Roman" w:hAnsi="Times New Roman" w:cs="Times New Roman"/>
          <w:snapToGrid w:val="0"/>
          <w:lang w:val="is-IS"/>
        </w:rPr>
      </w:pPr>
    </w:p>
    <w:p w14:paraId="290CABB0" w14:textId="77777777" w:rsidR="00884A5C" w:rsidRDefault="00884A5C" w:rsidP="00884A5C">
      <w:pPr>
        <w:pStyle w:val="Fyrirsgn3"/>
        <w:rPr>
          <w:rFonts w:ascii="Times New Roman" w:hAnsi="Times New Roman"/>
          <w:snapToGrid w:val="0"/>
          <w:szCs w:val="21"/>
          <w:lang w:eastAsia="en-US"/>
        </w:rPr>
      </w:pPr>
      <w:r w:rsidRPr="0034658A">
        <w:rPr>
          <w:rFonts w:ascii="Times New Roman" w:hAnsi="Times New Roman"/>
          <w:snapToGrid w:val="0"/>
          <w:szCs w:val="21"/>
          <w:lang w:eastAsia="en-US"/>
        </w:rPr>
        <w:t xml:space="preserve">1. gr. </w:t>
      </w:r>
    </w:p>
    <w:p w14:paraId="22BA31FA" w14:textId="2EE61E58" w:rsidR="000F5A2A" w:rsidRPr="005464DB" w:rsidRDefault="00F768DC" w:rsidP="005464DB">
      <w:pPr>
        <w:spacing w:after="0" w:line="240" w:lineRule="auto"/>
        <w:jc w:val="center"/>
        <w:rPr>
          <w:rFonts w:ascii="Times New Roman" w:hAnsi="Times New Roman" w:cs="Times New Roman"/>
          <w:i/>
          <w:iCs/>
          <w:lang w:val="is-IS"/>
        </w:rPr>
      </w:pPr>
      <w:r w:rsidRPr="00F768DC">
        <w:rPr>
          <w:rFonts w:ascii="Times New Roman" w:hAnsi="Times New Roman" w:cs="Times New Roman"/>
          <w:i/>
          <w:iCs/>
          <w:lang w:val="is-IS"/>
        </w:rPr>
        <w:t>Gildissvið.</w:t>
      </w:r>
      <w:bookmarkStart w:id="0" w:name="_Hlk36724389"/>
    </w:p>
    <w:p w14:paraId="11A83639" w14:textId="0F41BBDD" w:rsidR="00EA1E79" w:rsidRDefault="003774EF" w:rsidP="00AD42B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Þegar </w:t>
      </w:r>
      <w:r w:rsidR="00853540">
        <w:rPr>
          <w:rFonts w:ascii="Times New Roman" w:hAnsi="Times New Roman" w:cs="Times New Roman"/>
          <w:sz w:val="21"/>
          <w:szCs w:val="21"/>
          <w:lang w:val="is-IS"/>
        </w:rPr>
        <w:t xml:space="preserve">útlendingur sem sótt hefur um alþjóðlega vernd </w:t>
      </w:r>
      <w:r w:rsidR="00C2527A">
        <w:rPr>
          <w:rFonts w:ascii="Times New Roman" w:hAnsi="Times New Roman" w:cs="Times New Roman"/>
          <w:sz w:val="21"/>
          <w:szCs w:val="21"/>
          <w:lang w:val="is-IS"/>
        </w:rPr>
        <w:t xml:space="preserve">hefur </w:t>
      </w:r>
      <w:r w:rsidR="00853540">
        <w:rPr>
          <w:rFonts w:ascii="Times New Roman" w:hAnsi="Times New Roman" w:cs="Times New Roman"/>
          <w:sz w:val="21"/>
          <w:szCs w:val="21"/>
          <w:lang w:val="is-IS"/>
        </w:rPr>
        <w:t xml:space="preserve">dregið </w:t>
      </w:r>
      <w:r w:rsidR="00210E6B">
        <w:rPr>
          <w:rFonts w:ascii="Times New Roman" w:hAnsi="Times New Roman" w:cs="Times New Roman"/>
          <w:sz w:val="21"/>
          <w:szCs w:val="21"/>
          <w:lang w:val="is-IS"/>
        </w:rPr>
        <w:t>umsókn</w:t>
      </w:r>
      <w:r w:rsidR="00E447FA">
        <w:rPr>
          <w:rFonts w:ascii="Times New Roman" w:hAnsi="Times New Roman" w:cs="Times New Roman"/>
          <w:sz w:val="21"/>
          <w:szCs w:val="21"/>
          <w:lang w:val="is-IS"/>
        </w:rPr>
        <w:t xml:space="preserve"> sína</w:t>
      </w:r>
      <w:r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til baka</w:t>
      </w:r>
      <w:r w:rsidR="006C4C4E">
        <w:rPr>
          <w:rFonts w:ascii="Times New Roman" w:hAnsi="Times New Roman" w:cs="Times New Roman"/>
          <w:sz w:val="21"/>
          <w:szCs w:val="21"/>
          <w:lang w:val="is-IS"/>
        </w:rPr>
        <w:t xml:space="preserve"> eða</w:t>
      </w:r>
      <w:r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9B3D3E" w:rsidRPr="0034658A">
        <w:rPr>
          <w:rFonts w:ascii="Times New Roman" w:hAnsi="Times New Roman" w:cs="Times New Roman"/>
          <w:sz w:val="21"/>
          <w:szCs w:val="21"/>
          <w:lang w:val="is-IS"/>
        </w:rPr>
        <w:t>fengið synjun um vernd</w:t>
      </w:r>
      <w:r w:rsidR="00485A06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4A7020" w:rsidRPr="0034658A">
        <w:rPr>
          <w:rFonts w:ascii="Times New Roman" w:hAnsi="Times New Roman" w:cs="Times New Roman"/>
          <w:sz w:val="21"/>
          <w:szCs w:val="21"/>
          <w:lang w:val="is-IS"/>
        </w:rPr>
        <w:t>og ákvörðun hefur verið tekin um aðstoð til sjálfviljugrar heimfarar</w:t>
      </w:r>
      <w:r w:rsidR="0094707C">
        <w:rPr>
          <w:rFonts w:ascii="Times New Roman" w:hAnsi="Times New Roman" w:cs="Times New Roman"/>
          <w:sz w:val="21"/>
          <w:szCs w:val="21"/>
          <w:lang w:val="is-IS"/>
        </w:rPr>
        <w:t>, eftir atvikum</w:t>
      </w:r>
      <w:r w:rsidR="004A7020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í samstarfi við</w:t>
      </w:r>
      <w:r w:rsidR="00323D80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8E4A92">
        <w:rPr>
          <w:rFonts w:ascii="Times New Roman" w:hAnsi="Times New Roman" w:cs="Times New Roman"/>
          <w:sz w:val="21"/>
          <w:szCs w:val="21"/>
          <w:lang w:val="is-IS"/>
        </w:rPr>
        <w:t>alþ</w:t>
      </w:r>
      <w:r w:rsidR="00A7316D">
        <w:rPr>
          <w:rFonts w:ascii="Times New Roman" w:hAnsi="Times New Roman" w:cs="Times New Roman"/>
          <w:sz w:val="21"/>
          <w:szCs w:val="21"/>
          <w:lang w:val="is-IS"/>
        </w:rPr>
        <w:t>jóðastofnun</w:t>
      </w:r>
      <w:r w:rsidR="0094707C">
        <w:rPr>
          <w:rFonts w:ascii="Times New Roman" w:hAnsi="Times New Roman" w:cs="Times New Roman"/>
          <w:sz w:val="21"/>
          <w:szCs w:val="21"/>
          <w:lang w:val="is-IS"/>
        </w:rPr>
        <w:t>,</w:t>
      </w:r>
      <w:r w:rsidR="00A7316D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8D3B82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er heimilt að greiða </w:t>
      </w:r>
      <w:r w:rsidR="000C1D74">
        <w:rPr>
          <w:rFonts w:ascii="Times New Roman" w:hAnsi="Times New Roman" w:cs="Times New Roman"/>
          <w:sz w:val="21"/>
          <w:szCs w:val="21"/>
          <w:lang w:val="is-IS"/>
        </w:rPr>
        <w:t>viðkomandi</w:t>
      </w:r>
      <w:r w:rsidR="00C00B85">
        <w:rPr>
          <w:rFonts w:ascii="Times New Roman" w:hAnsi="Times New Roman" w:cs="Times New Roman"/>
          <w:sz w:val="21"/>
          <w:szCs w:val="21"/>
          <w:lang w:val="is-IS"/>
        </w:rPr>
        <w:t xml:space="preserve"> flugfargjöld,</w:t>
      </w:r>
      <w:r w:rsidR="008D3B82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A663A8" w:rsidRPr="00C26160">
        <w:rPr>
          <w:rFonts w:ascii="Times New Roman" w:hAnsi="Times New Roman" w:cs="Times New Roman"/>
          <w:sz w:val="21"/>
          <w:szCs w:val="21"/>
          <w:lang w:val="is-IS"/>
        </w:rPr>
        <w:t>ferðastyrk</w:t>
      </w:r>
      <w:r w:rsidR="00F27CBB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A663A8" w:rsidRPr="00C26160">
        <w:rPr>
          <w:rFonts w:ascii="Times New Roman" w:hAnsi="Times New Roman" w:cs="Times New Roman"/>
          <w:sz w:val="21"/>
          <w:szCs w:val="21"/>
          <w:lang w:val="is-IS"/>
        </w:rPr>
        <w:t>og</w:t>
      </w:r>
      <w:r w:rsidR="007C53D4" w:rsidRPr="00C26160">
        <w:rPr>
          <w:rFonts w:ascii="Times New Roman" w:hAnsi="Times New Roman" w:cs="Times New Roman"/>
          <w:sz w:val="21"/>
          <w:szCs w:val="21"/>
          <w:lang w:val="is-IS"/>
        </w:rPr>
        <w:t>/eða</w:t>
      </w:r>
      <w:r w:rsidR="00A663A8" w:rsidRPr="00C26160">
        <w:rPr>
          <w:rFonts w:ascii="Times New Roman" w:hAnsi="Times New Roman" w:cs="Times New Roman"/>
          <w:sz w:val="21"/>
          <w:szCs w:val="21"/>
          <w:lang w:val="is-IS"/>
        </w:rPr>
        <w:t xml:space="preserve"> enduraðlögunarstyrk</w:t>
      </w:r>
      <w:r w:rsidR="006519C5" w:rsidRPr="00C26160">
        <w:rPr>
          <w:rFonts w:ascii="Times New Roman" w:hAnsi="Times New Roman" w:cs="Times New Roman"/>
          <w:sz w:val="21"/>
          <w:szCs w:val="21"/>
          <w:lang w:val="is-IS"/>
        </w:rPr>
        <w:t>.</w:t>
      </w:r>
      <w:r w:rsidR="0036152E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43232C">
        <w:rPr>
          <w:rFonts w:ascii="Times New Roman" w:hAnsi="Times New Roman" w:cs="Times New Roman"/>
          <w:sz w:val="21"/>
          <w:szCs w:val="21"/>
          <w:lang w:val="is-IS"/>
        </w:rPr>
        <w:t>Útlendingar sem</w:t>
      </w:r>
      <w:r w:rsidR="00C05C39">
        <w:rPr>
          <w:rFonts w:ascii="Times New Roman" w:hAnsi="Times New Roman" w:cs="Times New Roman"/>
          <w:sz w:val="21"/>
          <w:szCs w:val="21"/>
          <w:lang w:val="is-IS"/>
        </w:rPr>
        <w:t xml:space="preserve"> koma </w:t>
      </w:r>
      <w:r w:rsidR="00C76009">
        <w:rPr>
          <w:rFonts w:ascii="Times New Roman" w:hAnsi="Times New Roman" w:cs="Times New Roman"/>
          <w:sz w:val="21"/>
          <w:szCs w:val="21"/>
          <w:lang w:val="is-IS"/>
        </w:rPr>
        <w:t>frá ríkjum sem eru á lista Útlendingastofnunar yfir örugg upprunaríki</w:t>
      </w:r>
      <w:r w:rsidR="0018671F">
        <w:rPr>
          <w:rFonts w:ascii="Times New Roman" w:hAnsi="Times New Roman" w:cs="Times New Roman"/>
          <w:sz w:val="21"/>
          <w:szCs w:val="21"/>
          <w:lang w:val="is-IS"/>
        </w:rPr>
        <w:t xml:space="preserve"> eiga þó ekki rétt á enduraðlögunarstyrk. </w:t>
      </w:r>
    </w:p>
    <w:p w14:paraId="48970991" w14:textId="51E32250" w:rsidR="00AD42B7" w:rsidRDefault="00AD42B7" w:rsidP="00AD42B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>Útlendingur</w:t>
      </w:r>
      <w:r w:rsidRPr="0034658A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á </w:t>
      </w:r>
      <w:r w:rsidRPr="0034658A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eingöngu rétt á </w:t>
      </w: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>styrk samkvæmt reglugerð þessari</w:t>
      </w:r>
      <w:r w:rsidRPr="0034658A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einu sinni.</w:t>
      </w:r>
    </w:p>
    <w:p w14:paraId="29AA2430" w14:textId="77777777" w:rsidR="00133EE1" w:rsidRDefault="00133EE1" w:rsidP="00133EE1">
      <w:pPr>
        <w:spacing w:after="0" w:line="240" w:lineRule="auto"/>
        <w:jc w:val="both"/>
        <w:rPr>
          <w:rFonts w:ascii="Times New Roman" w:hAnsi="Times New Roman" w:cs="Times New Roman"/>
          <w:sz w:val="21"/>
          <w:szCs w:val="21"/>
          <w:lang w:val="is-IS"/>
        </w:rPr>
      </w:pPr>
    </w:p>
    <w:p w14:paraId="162986A3" w14:textId="4604E630" w:rsidR="00133EE1" w:rsidRDefault="00C60BAF" w:rsidP="00C96F81">
      <w:pPr>
        <w:spacing w:after="0" w:line="240" w:lineRule="auto"/>
        <w:jc w:val="center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>2</w:t>
      </w:r>
      <w:r w:rsidR="00133EE1">
        <w:rPr>
          <w:rFonts w:ascii="Times New Roman" w:hAnsi="Times New Roman" w:cs="Times New Roman"/>
          <w:sz w:val="21"/>
          <w:szCs w:val="21"/>
          <w:lang w:val="is-IS"/>
        </w:rPr>
        <w:t>. gr.</w:t>
      </w:r>
    </w:p>
    <w:p w14:paraId="179DAFFD" w14:textId="1BD3DFEF" w:rsidR="00F768DC" w:rsidRPr="00F768DC" w:rsidRDefault="00456C44" w:rsidP="00C96F8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1"/>
          <w:szCs w:val="21"/>
          <w:lang w:val="is-IS"/>
        </w:rPr>
      </w:pPr>
      <w:r>
        <w:rPr>
          <w:rFonts w:ascii="Times New Roman" w:hAnsi="Times New Roman" w:cs="Times New Roman"/>
          <w:i/>
          <w:iCs/>
          <w:sz w:val="21"/>
          <w:szCs w:val="21"/>
          <w:lang w:val="is-IS"/>
        </w:rPr>
        <w:t>Skilgreiningar</w:t>
      </w:r>
      <w:r w:rsidR="00F768DC" w:rsidRPr="00F768DC">
        <w:rPr>
          <w:rFonts w:ascii="Times New Roman" w:hAnsi="Times New Roman" w:cs="Times New Roman"/>
          <w:i/>
          <w:iCs/>
          <w:sz w:val="21"/>
          <w:szCs w:val="21"/>
          <w:lang w:val="is-IS"/>
        </w:rPr>
        <w:t>.</w:t>
      </w:r>
    </w:p>
    <w:p w14:paraId="787E3C64" w14:textId="180382F9" w:rsidR="00A337A0" w:rsidRDefault="00A337A0" w:rsidP="000C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 xml:space="preserve">Með greiðslu flugfargjalda er átt við </w:t>
      </w:r>
      <w:r w:rsidR="00211328">
        <w:rPr>
          <w:rFonts w:ascii="Times New Roman" w:hAnsi="Times New Roman" w:cs="Times New Roman"/>
          <w:sz w:val="21"/>
          <w:szCs w:val="21"/>
          <w:lang w:val="is-IS"/>
        </w:rPr>
        <w:t>greiðslu fyrir</w:t>
      </w:r>
      <w:r w:rsidR="00E7406E">
        <w:rPr>
          <w:rFonts w:ascii="Times New Roman" w:hAnsi="Times New Roman" w:cs="Times New Roman"/>
          <w:sz w:val="21"/>
          <w:szCs w:val="21"/>
          <w:lang w:val="is-IS"/>
        </w:rPr>
        <w:t xml:space="preserve"> flugmiða frá Íslandi til heima- eða </w:t>
      </w:r>
      <w:r w:rsidR="00E15E7F">
        <w:rPr>
          <w:rFonts w:ascii="Times New Roman" w:hAnsi="Times New Roman" w:cs="Times New Roman"/>
          <w:sz w:val="21"/>
          <w:szCs w:val="21"/>
          <w:lang w:val="is-IS"/>
        </w:rPr>
        <w:t>viðtökuríkis</w:t>
      </w:r>
      <w:r w:rsidR="00E7406E">
        <w:rPr>
          <w:rFonts w:ascii="Times New Roman" w:hAnsi="Times New Roman" w:cs="Times New Roman"/>
          <w:sz w:val="21"/>
          <w:szCs w:val="21"/>
          <w:lang w:val="is-IS"/>
        </w:rPr>
        <w:t xml:space="preserve">. </w:t>
      </w:r>
    </w:p>
    <w:p w14:paraId="4E86DC85" w14:textId="74F76504" w:rsidR="00D8222C" w:rsidRDefault="00C51EF4" w:rsidP="00D8222C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 xml:space="preserve">Með </w:t>
      </w:r>
      <w:r w:rsidR="00E812B2">
        <w:rPr>
          <w:rFonts w:ascii="Times New Roman" w:hAnsi="Times New Roman" w:cs="Times New Roman"/>
          <w:sz w:val="21"/>
          <w:szCs w:val="21"/>
          <w:lang w:val="is-IS"/>
        </w:rPr>
        <w:t xml:space="preserve">greiðslu </w:t>
      </w:r>
      <w:r>
        <w:rPr>
          <w:rFonts w:ascii="Times New Roman" w:hAnsi="Times New Roman" w:cs="Times New Roman"/>
          <w:sz w:val="21"/>
          <w:szCs w:val="21"/>
          <w:lang w:val="is-IS"/>
        </w:rPr>
        <w:t>f</w:t>
      </w:r>
      <w:r w:rsidR="00D0208F" w:rsidRPr="0034658A">
        <w:rPr>
          <w:rFonts w:ascii="Times New Roman" w:hAnsi="Times New Roman" w:cs="Times New Roman"/>
          <w:sz w:val="21"/>
          <w:szCs w:val="21"/>
          <w:lang w:val="is-IS"/>
        </w:rPr>
        <w:t>erðastyrk</w:t>
      </w:r>
      <w:r w:rsidR="00E812B2">
        <w:rPr>
          <w:rFonts w:ascii="Times New Roman" w:hAnsi="Times New Roman" w:cs="Times New Roman"/>
          <w:sz w:val="21"/>
          <w:szCs w:val="21"/>
          <w:lang w:val="is-IS"/>
        </w:rPr>
        <w:t>s</w:t>
      </w:r>
      <w:r w:rsidR="00D0208F">
        <w:rPr>
          <w:rFonts w:ascii="Times New Roman" w:hAnsi="Times New Roman" w:cs="Times New Roman"/>
          <w:sz w:val="21"/>
          <w:szCs w:val="21"/>
          <w:lang w:val="is-IS"/>
        </w:rPr>
        <w:t xml:space="preserve"> er </w:t>
      </w:r>
      <w:r>
        <w:rPr>
          <w:rFonts w:ascii="Times New Roman" w:hAnsi="Times New Roman" w:cs="Times New Roman"/>
          <w:sz w:val="21"/>
          <w:szCs w:val="21"/>
          <w:lang w:val="is-IS"/>
        </w:rPr>
        <w:t xml:space="preserve">átt við </w:t>
      </w:r>
      <w:r w:rsidR="00D0208F" w:rsidRPr="0034658A">
        <w:rPr>
          <w:rFonts w:ascii="Times New Roman" w:hAnsi="Times New Roman" w:cs="Times New Roman"/>
          <w:sz w:val="21"/>
          <w:szCs w:val="21"/>
          <w:lang w:val="is-IS"/>
        </w:rPr>
        <w:t>reiðufé</w:t>
      </w:r>
      <w:r w:rsidR="0075109F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2C0426">
        <w:rPr>
          <w:rFonts w:ascii="Times New Roman" w:hAnsi="Times New Roman" w:cs="Times New Roman"/>
          <w:sz w:val="21"/>
          <w:szCs w:val="21"/>
          <w:lang w:val="is-IS"/>
        </w:rPr>
        <w:t>sem ætlað er til kaupa á nauðsynjum á meðan ferðalagi stendur</w:t>
      </w:r>
      <w:r w:rsidR="00846621">
        <w:rPr>
          <w:rFonts w:ascii="Times New Roman" w:hAnsi="Times New Roman" w:cs="Times New Roman"/>
          <w:sz w:val="21"/>
          <w:szCs w:val="21"/>
          <w:lang w:val="is-IS"/>
        </w:rPr>
        <w:t xml:space="preserve">. </w:t>
      </w:r>
    </w:p>
    <w:p w14:paraId="431AB7C7" w14:textId="6EEF2CCD" w:rsidR="009C577B" w:rsidRDefault="00ED646E" w:rsidP="00736D1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 w:rsidRPr="00ED646E">
        <w:rPr>
          <w:rFonts w:ascii="Times New Roman" w:hAnsi="Times New Roman" w:cs="Times New Roman"/>
          <w:sz w:val="21"/>
          <w:szCs w:val="21"/>
          <w:lang w:val="is-IS"/>
        </w:rPr>
        <w:t>Með greiðslu enduraðlögunarstyrks er átt við styrk sem stuðla á að árangursríkri enduraðlögun viðkomandi í heimaríki og styðja hann við að koma þar undir sig fótunum á nýjan leik.</w:t>
      </w:r>
      <w:r w:rsidR="00D8222C">
        <w:rPr>
          <w:rFonts w:ascii="Times New Roman" w:hAnsi="Times New Roman" w:cs="Times New Roman"/>
          <w:sz w:val="21"/>
          <w:szCs w:val="21"/>
          <w:lang w:val="is-IS"/>
        </w:rPr>
        <w:t xml:space="preserve"> S</w:t>
      </w:r>
      <w:r w:rsidR="00D8222C" w:rsidRPr="0034658A">
        <w:rPr>
          <w:rFonts w:ascii="Times New Roman" w:hAnsi="Times New Roman" w:cs="Times New Roman"/>
          <w:sz w:val="21"/>
          <w:szCs w:val="21"/>
          <w:lang w:val="is-IS"/>
        </w:rPr>
        <w:t>tyrkur</w:t>
      </w:r>
      <w:r w:rsidR="00D8222C">
        <w:rPr>
          <w:rFonts w:ascii="Times New Roman" w:hAnsi="Times New Roman" w:cs="Times New Roman"/>
          <w:sz w:val="21"/>
          <w:szCs w:val="21"/>
          <w:lang w:val="is-IS"/>
        </w:rPr>
        <w:t>inn</w:t>
      </w:r>
      <w:r w:rsidR="00D8222C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er </w:t>
      </w:r>
      <w:r w:rsidR="00274D1B">
        <w:rPr>
          <w:rFonts w:ascii="Times New Roman" w:hAnsi="Times New Roman" w:cs="Times New Roman"/>
          <w:sz w:val="21"/>
          <w:szCs w:val="21"/>
          <w:lang w:val="is-IS"/>
        </w:rPr>
        <w:t xml:space="preserve">almennt </w:t>
      </w:r>
      <w:r w:rsidR="00D8222C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greiddur út </w:t>
      </w:r>
      <w:r w:rsidR="00D8222C">
        <w:rPr>
          <w:rFonts w:ascii="Times New Roman" w:hAnsi="Times New Roman" w:cs="Times New Roman"/>
          <w:sz w:val="21"/>
          <w:szCs w:val="21"/>
          <w:lang w:val="is-IS"/>
        </w:rPr>
        <w:t>í heimaríki og g</w:t>
      </w:r>
      <w:r w:rsidR="00D8222C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etur t.d. nýst í húsaleigu, nám, atvinnu eða önnur verkefni í samstarfi við </w:t>
      </w:r>
      <w:r w:rsidR="00D8222C">
        <w:rPr>
          <w:rFonts w:ascii="Times New Roman" w:hAnsi="Times New Roman" w:cs="Times New Roman"/>
          <w:sz w:val="21"/>
          <w:szCs w:val="21"/>
          <w:lang w:val="is-IS"/>
        </w:rPr>
        <w:t>alþjóðastofnun</w:t>
      </w:r>
      <w:r w:rsidR="00AE1FC6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. </w:t>
      </w:r>
    </w:p>
    <w:p w14:paraId="7DFB545D" w14:textId="77777777" w:rsidR="00A5716F" w:rsidRDefault="00A5716F" w:rsidP="00736D1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</w:p>
    <w:p w14:paraId="544D6F4E" w14:textId="2E7BD7DC" w:rsidR="007002B2" w:rsidRDefault="005D6127" w:rsidP="00C96F81">
      <w:pPr>
        <w:spacing w:after="0" w:line="240" w:lineRule="auto"/>
        <w:jc w:val="center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>3</w:t>
      </w:r>
      <w:r w:rsidR="007002B2">
        <w:rPr>
          <w:rFonts w:ascii="Times New Roman" w:hAnsi="Times New Roman" w:cs="Times New Roman"/>
          <w:sz w:val="21"/>
          <w:szCs w:val="21"/>
          <w:lang w:val="is-IS"/>
        </w:rPr>
        <w:t>. gr.</w:t>
      </w:r>
    </w:p>
    <w:p w14:paraId="744044FD" w14:textId="32FA0DCA" w:rsidR="00F768DC" w:rsidRPr="00F768DC" w:rsidRDefault="00BF5695" w:rsidP="00C96F8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1"/>
          <w:szCs w:val="21"/>
          <w:lang w:val="is-IS"/>
        </w:rPr>
      </w:pPr>
      <w:r>
        <w:rPr>
          <w:rFonts w:ascii="Times New Roman" w:hAnsi="Times New Roman" w:cs="Times New Roman"/>
          <w:i/>
          <w:iCs/>
          <w:sz w:val="21"/>
          <w:szCs w:val="21"/>
          <w:lang w:val="is-IS"/>
        </w:rPr>
        <w:t>Fjárhæðir styrkja</w:t>
      </w:r>
      <w:r w:rsidR="00F768DC" w:rsidRPr="00F768DC">
        <w:rPr>
          <w:rFonts w:ascii="Times New Roman" w:hAnsi="Times New Roman" w:cs="Times New Roman"/>
          <w:i/>
          <w:iCs/>
          <w:sz w:val="21"/>
          <w:szCs w:val="21"/>
          <w:lang w:val="is-IS"/>
        </w:rPr>
        <w:t xml:space="preserve">. </w:t>
      </w:r>
    </w:p>
    <w:p w14:paraId="34161CE5" w14:textId="75E389DE" w:rsidR="00B21B27" w:rsidRDefault="00CF577D" w:rsidP="00D268F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>Styrk</w:t>
      </w:r>
      <w:r w:rsidR="00876E39">
        <w:rPr>
          <w:rFonts w:ascii="Times New Roman" w:hAnsi="Times New Roman" w:cs="Times New Roman"/>
          <w:sz w:val="21"/>
          <w:szCs w:val="21"/>
          <w:lang w:val="is-IS"/>
        </w:rPr>
        <w:t xml:space="preserve">ir </w:t>
      </w:r>
      <w:r w:rsidR="00A0590F" w:rsidRPr="0034658A">
        <w:rPr>
          <w:rFonts w:ascii="Times New Roman" w:hAnsi="Times New Roman" w:cs="Times New Roman"/>
          <w:sz w:val="21"/>
          <w:szCs w:val="21"/>
          <w:lang w:val="is-IS"/>
        </w:rPr>
        <w:t>greið</w:t>
      </w:r>
      <w:r>
        <w:rPr>
          <w:rFonts w:ascii="Times New Roman" w:hAnsi="Times New Roman" w:cs="Times New Roman"/>
          <w:sz w:val="21"/>
          <w:szCs w:val="21"/>
          <w:lang w:val="is-IS"/>
        </w:rPr>
        <w:t xml:space="preserve">ast </w:t>
      </w:r>
      <w:r w:rsidR="00A0590F" w:rsidRPr="0034658A">
        <w:rPr>
          <w:rFonts w:ascii="Times New Roman" w:hAnsi="Times New Roman" w:cs="Times New Roman"/>
          <w:sz w:val="21"/>
          <w:szCs w:val="21"/>
          <w:lang w:val="is-IS"/>
        </w:rPr>
        <w:t>í samræmi við eftirfarandi töflu.</w:t>
      </w:r>
      <w:r w:rsidR="00BC07F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</w:p>
    <w:p w14:paraId="1C0A144E" w14:textId="77777777" w:rsidR="00930F14" w:rsidRPr="0034658A" w:rsidRDefault="00930F14" w:rsidP="00D268F2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</w:p>
    <w:tbl>
      <w:tblPr>
        <w:tblW w:w="7933" w:type="dxa"/>
        <w:jc w:val="center"/>
        <w:tblLayout w:type="fixed"/>
        <w:tblLook w:val="04A0" w:firstRow="1" w:lastRow="0" w:firstColumn="1" w:lastColumn="0" w:noHBand="0" w:noVBand="1"/>
      </w:tblPr>
      <w:tblGrid>
        <w:gridCol w:w="709"/>
        <w:gridCol w:w="1276"/>
        <w:gridCol w:w="992"/>
        <w:gridCol w:w="2410"/>
        <w:gridCol w:w="2546"/>
      </w:tblGrid>
      <w:tr w:rsidR="001D6F0C" w:rsidRPr="00C951C1" w14:paraId="171F8968" w14:textId="77777777" w:rsidTr="00C42CAA">
        <w:trPr>
          <w:trHeight w:val="839"/>
          <w:jc w:val="center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293D503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>Rík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C5FA443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>Flokku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C2D85D1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>Ferða-styrkur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97376D9" w14:textId="025DA8F0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 xml:space="preserve">Enduraðlögunarstyrkur 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DA32718" w14:textId="5E26A52D" w:rsidR="00C951C1" w:rsidRPr="00C951C1" w:rsidRDefault="007B4567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 xml:space="preserve">Viðbótarstyrkur ef </w:t>
            </w:r>
            <w:r w:rsidR="00A31A7E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 xml:space="preserve">sótt er um áður en frestur til heimfarar </w:t>
            </w:r>
            <w:r w:rsidR="00E141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>er liðinn</w:t>
            </w:r>
            <w:r w:rsidR="00C951C1" w:rsidRPr="00C951C1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  <w:lang w:val="is-IS"/>
              </w:rPr>
              <w:t>, allt að</w:t>
            </w:r>
          </w:p>
        </w:tc>
      </w:tr>
      <w:tr w:rsidR="001D6F0C" w:rsidRPr="00C951C1" w14:paraId="186AB1AA" w14:textId="77777777" w:rsidTr="00C42CAA">
        <w:trPr>
          <w:trHeight w:val="300"/>
          <w:jc w:val="center"/>
        </w:trPr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70B69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D9090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Fullorðin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FC0DA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200 evru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62B30" w14:textId="0B9B8CB7" w:rsidR="00C951C1" w:rsidRPr="00C951C1" w:rsidRDefault="00487958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3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.000 evrur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888F" w14:textId="6971F908" w:rsidR="00C951C1" w:rsidRPr="00C951C1" w:rsidRDefault="001D6F0C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1</w:t>
            </w:r>
            <w:r w:rsidR="00F67D6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00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 xml:space="preserve"> evrur</w:t>
            </w:r>
          </w:p>
        </w:tc>
      </w:tr>
      <w:tr w:rsidR="001D6F0C" w:rsidRPr="00C951C1" w14:paraId="0E0B16E9" w14:textId="77777777" w:rsidTr="00C42CAA">
        <w:trPr>
          <w:trHeight w:val="300"/>
          <w:jc w:val="center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E86D2" w14:textId="77777777" w:rsidR="00C951C1" w:rsidRPr="00C951C1" w:rsidRDefault="00C951C1" w:rsidP="00C951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70BBE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Bar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A4F9D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100 evru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D20D6" w14:textId="3F681F80" w:rsidR="00C951C1" w:rsidRPr="00C951C1" w:rsidRDefault="00F11A75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1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5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0 evrur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193AD" w14:textId="188D577B" w:rsidR="00C951C1" w:rsidRPr="00C951C1" w:rsidRDefault="00F67D67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500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 xml:space="preserve"> evrur</w:t>
            </w:r>
          </w:p>
        </w:tc>
      </w:tr>
      <w:tr w:rsidR="001D6F0C" w:rsidRPr="00C951C1" w14:paraId="73D54F7A" w14:textId="77777777" w:rsidTr="00C42CAA">
        <w:trPr>
          <w:trHeight w:val="540"/>
          <w:jc w:val="center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AB1EC" w14:textId="77777777" w:rsidR="00C951C1" w:rsidRPr="00C951C1" w:rsidRDefault="00C951C1" w:rsidP="00C951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89D4D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Fylgdarlaust bar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76265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200 evru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6AB36" w14:textId="0161C555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2.</w:t>
            </w:r>
            <w:r w:rsidR="00F11A7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</w:t>
            </w: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0 evrur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30D62" w14:textId="1EDBF179" w:rsidR="00C951C1" w:rsidRPr="00C951C1" w:rsidRDefault="00F67D67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500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 xml:space="preserve"> evrur</w:t>
            </w:r>
          </w:p>
        </w:tc>
      </w:tr>
      <w:tr w:rsidR="001D6F0C" w:rsidRPr="00C951C1" w14:paraId="56FEDAF1" w14:textId="77777777" w:rsidTr="00C42CAA">
        <w:trPr>
          <w:trHeight w:val="300"/>
          <w:jc w:val="center"/>
        </w:trPr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6E438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B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E1D92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 xml:space="preserve">Fullorðinn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15318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200 evru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D664F" w14:textId="76CB6D25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2.</w:t>
            </w:r>
            <w:r w:rsidR="00451EE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</w:t>
            </w: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0 evrur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AAD15" w14:textId="75272700" w:rsidR="00C951C1" w:rsidRPr="00C951C1" w:rsidRDefault="00F67D67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500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 xml:space="preserve"> evrur</w:t>
            </w:r>
          </w:p>
        </w:tc>
      </w:tr>
      <w:tr w:rsidR="001D6F0C" w:rsidRPr="00C951C1" w14:paraId="2E9C7110" w14:textId="77777777" w:rsidTr="00C42CAA">
        <w:trPr>
          <w:trHeight w:val="300"/>
          <w:jc w:val="center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22100" w14:textId="77777777" w:rsidR="00C951C1" w:rsidRPr="00C951C1" w:rsidRDefault="00C951C1" w:rsidP="00C951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8C17C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Bar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38CA3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100 evru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713D9" w14:textId="7A102BA6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1.</w:t>
            </w:r>
            <w:r w:rsidR="00451EE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</w:t>
            </w: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0 evrur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11C02" w14:textId="59677ADC" w:rsidR="00C951C1" w:rsidRPr="00C951C1" w:rsidRDefault="00F67D67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500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 xml:space="preserve"> evrur</w:t>
            </w:r>
          </w:p>
        </w:tc>
      </w:tr>
      <w:tr w:rsidR="001D6F0C" w:rsidRPr="00C951C1" w14:paraId="6C4BED15" w14:textId="77777777" w:rsidTr="00C42CAA">
        <w:trPr>
          <w:trHeight w:val="60"/>
          <w:jc w:val="center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A41DD" w14:textId="77777777" w:rsidR="00C951C1" w:rsidRPr="00C951C1" w:rsidRDefault="00C951C1" w:rsidP="00C951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D86F7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Fylgdarlaust bar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76BD" w14:textId="77777777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200 evru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B15AA" w14:textId="71E137FD" w:rsidR="00C951C1" w:rsidRPr="00C951C1" w:rsidRDefault="00C951C1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2.</w:t>
            </w:r>
            <w:r w:rsidR="00451EE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</w:t>
            </w:r>
            <w:r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00 evrur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AEEE6" w14:textId="682DDE97" w:rsidR="00C951C1" w:rsidRPr="00C951C1" w:rsidRDefault="00F67D67" w:rsidP="00C951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>500</w:t>
            </w:r>
            <w:r w:rsidR="00C951C1" w:rsidRPr="00C951C1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is-IS"/>
              </w:rPr>
              <w:t xml:space="preserve"> evrur</w:t>
            </w:r>
          </w:p>
        </w:tc>
      </w:tr>
    </w:tbl>
    <w:p w14:paraId="2A95BAAB" w14:textId="1862A6AD" w:rsidR="00F06DF6" w:rsidRDefault="00F06DF6" w:rsidP="007002B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</w:p>
    <w:p w14:paraId="5925E712" w14:textId="77777777" w:rsidR="008428B2" w:rsidRDefault="006B4286" w:rsidP="000E1DB2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Fjárhæð </w:t>
      </w:r>
      <w:r w:rsidR="00331A28">
        <w:rPr>
          <w:rFonts w:ascii="Times New Roman" w:eastAsia="Times New Roman" w:hAnsi="Times New Roman" w:cs="Times New Roman"/>
          <w:sz w:val="21"/>
          <w:szCs w:val="21"/>
          <w:lang w:val="is-IS"/>
        </w:rPr>
        <w:t>enduraðlögunar</w:t>
      </w: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styrkja fer eftir því hvort heimaríki </w:t>
      </w:r>
      <w:r w:rsidR="000E1DB2">
        <w:rPr>
          <w:rFonts w:ascii="Times New Roman" w:eastAsia="Times New Roman" w:hAnsi="Times New Roman" w:cs="Times New Roman"/>
          <w:sz w:val="21"/>
          <w:szCs w:val="21"/>
          <w:lang w:val="is-IS"/>
        </w:rPr>
        <w:t>sé skilgreint í flokki A eða B</w:t>
      </w:r>
      <w:r w:rsidR="00472901" w:rsidRPr="00472901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  <w:r w:rsidR="00472901">
        <w:rPr>
          <w:rFonts w:ascii="Times New Roman" w:eastAsia="Times New Roman" w:hAnsi="Times New Roman" w:cs="Times New Roman"/>
          <w:sz w:val="21"/>
          <w:szCs w:val="21"/>
          <w:lang w:val="is-IS"/>
        </w:rPr>
        <w:t>og</w:t>
      </w:r>
      <w:r w:rsidR="00CB6B51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  <w:r w:rsidR="00472901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tekur mið af því á hvaða stigi ósk um aðstoð til heimfarar er borin fra</w:t>
      </w:r>
      <w:r w:rsidR="008428B2">
        <w:rPr>
          <w:rFonts w:ascii="Times New Roman" w:eastAsia="Times New Roman" w:hAnsi="Times New Roman" w:cs="Times New Roman"/>
          <w:sz w:val="21"/>
          <w:szCs w:val="21"/>
          <w:lang w:val="is-IS"/>
        </w:rPr>
        <w:t>m.</w:t>
      </w:r>
      <w:r w:rsidR="000E1DB2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</w:p>
    <w:p w14:paraId="7B7C740C" w14:textId="0F876B23" w:rsidR="008D46E9" w:rsidRDefault="00AC4E32" w:rsidP="000E1DB2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  <w:r w:rsidRPr="00B31B4E">
        <w:rPr>
          <w:rFonts w:ascii="Times New Roman" w:eastAsia="Times New Roman" w:hAnsi="Times New Roman" w:cs="Times New Roman"/>
          <w:sz w:val="21"/>
          <w:szCs w:val="21"/>
          <w:lang w:val="is-IS"/>
        </w:rPr>
        <w:lastRenderedPageBreak/>
        <w:t xml:space="preserve">Útlendingastofnun </w:t>
      </w:r>
      <w:r w:rsidR="00DA1F2C" w:rsidRPr="00C455DF">
        <w:rPr>
          <w:rFonts w:ascii="Times New Roman" w:eastAsia="Times New Roman" w:hAnsi="Times New Roman" w:cs="Times New Roman"/>
          <w:sz w:val="21"/>
          <w:szCs w:val="21"/>
          <w:lang w:val="is-IS"/>
        </w:rPr>
        <w:t>ber</w:t>
      </w:r>
      <w:r w:rsidRPr="00C455DF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að halda utan um </w:t>
      </w:r>
      <w:r w:rsidR="002E43CF">
        <w:rPr>
          <w:rFonts w:ascii="Times New Roman" w:eastAsia="Times New Roman" w:hAnsi="Times New Roman" w:cs="Times New Roman"/>
          <w:sz w:val="21"/>
          <w:szCs w:val="21"/>
          <w:lang w:val="is-IS"/>
        </w:rPr>
        <w:t>lista þar sem ríki eru flokkuð</w:t>
      </w:r>
      <w:r w:rsidR="00F50149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, uppfæra hann </w:t>
      </w:r>
      <w:r w:rsidR="00A00886">
        <w:rPr>
          <w:rFonts w:ascii="Times New Roman" w:eastAsia="Times New Roman" w:hAnsi="Times New Roman" w:cs="Times New Roman"/>
          <w:sz w:val="21"/>
          <w:szCs w:val="21"/>
          <w:lang w:val="is-IS"/>
        </w:rPr>
        <w:t>eftir því sem þörf er á</w:t>
      </w:r>
      <w:r w:rsidR="002E43CF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  <w:r w:rsidRPr="00C455DF">
        <w:rPr>
          <w:rFonts w:ascii="Times New Roman" w:eastAsia="Times New Roman" w:hAnsi="Times New Roman" w:cs="Times New Roman"/>
          <w:sz w:val="21"/>
          <w:szCs w:val="21"/>
          <w:lang w:val="is-IS"/>
        </w:rPr>
        <w:t>og birta á vef stofnunarinnar.</w:t>
      </w:r>
      <w:r w:rsidR="000E1DB2" w:rsidRPr="00C455DF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</w:p>
    <w:p w14:paraId="680FD94D" w14:textId="3DA8201B" w:rsidR="009E7953" w:rsidRPr="009E7953" w:rsidRDefault="009E7953" w:rsidP="000E1DB2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  <w:r w:rsidRPr="009E7953">
        <w:rPr>
          <w:rFonts w:ascii="Times New Roman" w:eastAsia="Times New Roman" w:hAnsi="Times New Roman" w:cs="Times New Roman"/>
          <w:sz w:val="21"/>
          <w:szCs w:val="21"/>
          <w:lang w:val="is-IS"/>
        </w:rPr>
        <w:t>Kjósi útlendingur ekki að nýta styrkinn í sérstök enduraðlögunarverkefni getur hann</w:t>
      </w:r>
      <w:r w:rsidR="00992432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, </w:t>
      </w:r>
      <w:r w:rsidR="00D55FDF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með samþykki </w:t>
      </w:r>
      <w:r w:rsidR="00992432">
        <w:rPr>
          <w:rFonts w:ascii="Times New Roman" w:eastAsia="Times New Roman" w:hAnsi="Times New Roman" w:cs="Times New Roman"/>
          <w:sz w:val="21"/>
          <w:szCs w:val="21"/>
          <w:lang w:val="is-IS"/>
        </w:rPr>
        <w:t>viðeigandi alþjóðastofnun</w:t>
      </w:r>
      <w:r w:rsidR="00D55FDF">
        <w:rPr>
          <w:rFonts w:ascii="Times New Roman" w:eastAsia="Times New Roman" w:hAnsi="Times New Roman" w:cs="Times New Roman"/>
          <w:sz w:val="21"/>
          <w:szCs w:val="21"/>
          <w:lang w:val="is-IS"/>
        </w:rPr>
        <w:t>ar</w:t>
      </w:r>
      <w:r w:rsidR="00992432">
        <w:rPr>
          <w:rFonts w:ascii="Times New Roman" w:eastAsia="Times New Roman" w:hAnsi="Times New Roman" w:cs="Times New Roman"/>
          <w:sz w:val="21"/>
          <w:szCs w:val="21"/>
          <w:lang w:val="is-IS"/>
        </w:rPr>
        <w:t>,</w:t>
      </w:r>
      <w:r w:rsidR="00F65386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  <w:r w:rsidR="00226A4E">
        <w:rPr>
          <w:rFonts w:ascii="Times New Roman" w:eastAsia="Times New Roman" w:hAnsi="Times New Roman" w:cs="Times New Roman"/>
          <w:sz w:val="21"/>
          <w:szCs w:val="21"/>
          <w:lang w:val="is-IS"/>
        </w:rPr>
        <w:t>fengið hluta styrksins</w:t>
      </w:r>
      <w:r w:rsidRPr="009E7953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greiddan í reiðufé. Þó er ekki heimilt að afhenda hærri fjárhæð í reiðufé en sem nemur helmingi af upphæðinni eins og nánar greinir í töflu. Í undantekningartilvikum er þó heimilt að greiða enduraðlögunarstyrk að fullu í formi reiðufjár þegar sérstakar aðstæður eru til staðar í heimaríki, t.d. þegar þar ríkir óðaverðbólga eða samstarfsaðilar íslenskra stjórnvalda eru ekki með </w:t>
      </w:r>
      <w:r w:rsidR="00103733">
        <w:rPr>
          <w:rFonts w:ascii="Times New Roman" w:eastAsia="Times New Roman" w:hAnsi="Times New Roman" w:cs="Times New Roman"/>
          <w:sz w:val="21"/>
          <w:szCs w:val="21"/>
          <w:lang w:val="is-IS"/>
        </w:rPr>
        <w:t>starfsemi</w:t>
      </w:r>
      <w:r w:rsidRPr="009E7953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í ríkinu.</w:t>
      </w:r>
      <w:r w:rsidR="00E9705C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</w:p>
    <w:p w14:paraId="47F877C4" w14:textId="77777777" w:rsidR="00F43A00" w:rsidRDefault="00F43A00" w:rsidP="00061CDF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</w:p>
    <w:p w14:paraId="78897EA4" w14:textId="1C0B38BD" w:rsidR="00F43A00" w:rsidRDefault="00D96BC1" w:rsidP="00D96B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1"/>
          <w:szCs w:val="21"/>
          <w:lang w:val="is-IS"/>
        </w:rPr>
      </w:pP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>4. gr.</w:t>
      </w:r>
    </w:p>
    <w:p w14:paraId="6B1298DA" w14:textId="0E04D634" w:rsidR="00D96BC1" w:rsidRPr="00D8140B" w:rsidRDefault="00D8140B" w:rsidP="00D96BC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1"/>
          <w:szCs w:val="21"/>
          <w:lang w:val="is-IS"/>
        </w:rPr>
      </w:pPr>
      <w:r w:rsidRPr="00D8140B">
        <w:rPr>
          <w:rFonts w:ascii="Times New Roman" w:eastAsia="Times New Roman" w:hAnsi="Times New Roman" w:cs="Times New Roman"/>
          <w:i/>
          <w:iCs/>
          <w:sz w:val="21"/>
          <w:szCs w:val="21"/>
          <w:lang w:val="is-IS"/>
        </w:rPr>
        <w:t>Undanþágur.</w:t>
      </w:r>
    </w:p>
    <w:p w14:paraId="41552678" w14:textId="0EBB48F7" w:rsidR="00E3152B" w:rsidRDefault="00E3152B" w:rsidP="00E3152B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Heimilt er að veita útlendingi, sem er staddur hér á landi við gildistöku reglugerðarinnar, </w:t>
      </w:r>
      <w:r w:rsidR="00BF68C5">
        <w:rPr>
          <w:rFonts w:ascii="Times New Roman" w:eastAsia="Times New Roman" w:hAnsi="Times New Roman" w:cs="Times New Roman"/>
          <w:sz w:val="21"/>
          <w:szCs w:val="21"/>
          <w:lang w:val="is-IS"/>
        </w:rPr>
        <w:t>viðbóta</w:t>
      </w: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>rstyrk s</w:t>
      </w:r>
      <w:r w:rsidR="006318F7">
        <w:rPr>
          <w:rFonts w:ascii="Times New Roman" w:eastAsia="Times New Roman" w:hAnsi="Times New Roman" w:cs="Times New Roman"/>
          <w:sz w:val="21"/>
          <w:szCs w:val="21"/>
          <w:lang w:val="is-IS"/>
        </w:rPr>
        <w:t>amkvæmt töflu 3. gr.</w:t>
      </w: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þrátt fyrir að frestur hans til sjálfviljugrar heimfarar </w:t>
      </w:r>
      <w:r w:rsidR="00CA5416">
        <w:rPr>
          <w:rFonts w:ascii="Times New Roman" w:eastAsia="Times New Roman" w:hAnsi="Times New Roman" w:cs="Times New Roman"/>
          <w:sz w:val="21"/>
          <w:szCs w:val="21"/>
          <w:lang w:val="is-IS"/>
        </w:rPr>
        <w:t>sé</w:t>
      </w: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liðinn óski hann eftir því innan 60 daga frá </w:t>
      </w:r>
      <w:r w:rsidR="006B5AFA">
        <w:rPr>
          <w:rFonts w:ascii="Times New Roman" w:eastAsia="Times New Roman" w:hAnsi="Times New Roman" w:cs="Times New Roman"/>
          <w:sz w:val="21"/>
          <w:szCs w:val="21"/>
          <w:lang w:val="is-IS"/>
        </w:rPr>
        <w:t>því að reglugerðin öðlast gildi</w:t>
      </w:r>
      <w:r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. </w:t>
      </w:r>
    </w:p>
    <w:p w14:paraId="0505C5DE" w14:textId="69FF4E6B" w:rsidR="00061CDF" w:rsidRPr="00061CDF" w:rsidRDefault="00C455DF" w:rsidP="00061CDF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  <w:r w:rsidRPr="00F83653">
        <w:rPr>
          <w:rFonts w:ascii="Times New Roman" w:eastAsia="Times New Roman" w:hAnsi="Times New Roman" w:cs="Times New Roman"/>
          <w:sz w:val="21"/>
          <w:szCs w:val="21"/>
          <w:lang w:val="is-IS"/>
        </w:rPr>
        <w:t>Þegar sérstaklega stendur á og um er að ræða umsækjanda sem fellur utan töflu</w:t>
      </w:r>
      <w:r w:rsidR="00FC395E" w:rsidRPr="00F83653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3. gr.</w:t>
      </w:r>
      <w:r w:rsidRPr="00F83653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er heimilt að veita styrk til greiðslu fargjalda til þess ríkis þar sem umsækjanda hefur áður verið veitt alþjóðleg vernd eða hefur löglega heimild til dvalar á öðrum grundvelli. Slíkur styrkur kæmi einkum til skoðunar í tilvikum barnafjölskyldna þar sem allir fjölskyldumeðlimir hafa óskað eftir styrk. Það sama getur átt við um einstaklinga sem taldir eru í sérstaklega viðkvæmri stöðu að mati Útlendingastofnunar eða ef stofnunin telur umsækjanda af öðrum ástæðum hafa þörf fyrir sérstaka aðstoð í tengslum við flutning. Við mat á því hvort umsækjandi eigi rétt á styrk skal m.a. höfð hliðsjón af heilsufari og félagslegri stöðu umsækjanda.</w:t>
      </w:r>
      <w:r w:rsidR="0087127F">
        <w:rPr>
          <w:rFonts w:ascii="Times New Roman" w:eastAsia="Times New Roman" w:hAnsi="Times New Roman" w:cs="Times New Roman"/>
          <w:sz w:val="21"/>
          <w:szCs w:val="21"/>
          <w:lang w:val="is-IS"/>
        </w:rPr>
        <w:t xml:space="preserve"> </w:t>
      </w:r>
    </w:p>
    <w:p w14:paraId="4806C2D2" w14:textId="77777777" w:rsidR="009E0B98" w:rsidRPr="0034658A" w:rsidRDefault="009E0B98" w:rsidP="009E0B98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1"/>
          <w:szCs w:val="21"/>
          <w:lang w:val="is-IS"/>
        </w:rPr>
      </w:pPr>
    </w:p>
    <w:bookmarkEnd w:id="0"/>
    <w:p w14:paraId="5D1971EF" w14:textId="3C0A5CCD" w:rsidR="00884A5C" w:rsidRDefault="00D8140B" w:rsidP="00884A5C">
      <w:pPr>
        <w:spacing w:after="0" w:line="240" w:lineRule="auto"/>
        <w:jc w:val="center"/>
        <w:rPr>
          <w:rFonts w:ascii="Times New Roman" w:hAnsi="Times New Roman" w:cs="Times New Roman"/>
          <w:snapToGrid w:val="0"/>
          <w:sz w:val="21"/>
          <w:szCs w:val="21"/>
          <w:lang w:val="is-IS"/>
        </w:rPr>
      </w:pPr>
      <w:r>
        <w:rPr>
          <w:rFonts w:ascii="Times New Roman" w:hAnsi="Times New Roman" w:cs="Times New Roman"/>
          <w:snapToGrid w:val="0"/>
          <w:sz w:val="21"/>
          <w:szCs w:val="21"/>
          <w:lang w:val="is-IS"/>
        </w:rPr>
        <w:t>5</w:t>
      </w:r>
      <w:r w:rsidR="00884A5C" w:rsidRPr="0034658A">
        <w:rPr>
          <w:rFonts w:ascii="Times New Roman" w:hAnsi="Times New Roman" w:cs="Times New Roman"/>
          <w:snapToGrid w:val="0"/>
          <w:sz w:val="21"/>
          <w:szCs w:val="21"/>
          <w:lang w:val="is-IS"/>
        </w:rPr>
        <w:t>. gr.</w:t>
      </w:r>
    </w:p>
    <w:p w14:paraId="6BB81A61" w14:textId="55571E35" w:rsidR="006613C3" w:rsidRPr="006613C3" w:rsidRDefault="006613C3" w:rsidP="00884A5C">
      <w:pPr>
        <w:spacing w:after="0" w:line="240" w:lineRule="auto"/>
        <w:jc w:val="center"/>
        <w:rPr>
          <w:rFonts w:ascii="Times New Roman" w:hAnsi="Times New Roman" w:cs="Times New Roman"/>
          <w:i/>
          <w:iCs/>
          <w:snapToGrid w:val="0"/>
          <w:sz w:val="21"/>
          <w:szCs w:val="21"/>
          <w:lang w:val="is-IS"/>
        </w:rPr>
      </w:pPr>
      <w:r w:rsidRPr="006613C3">
        <w:rPr>
          <w:rFonts w:ascii="Times New Roman" w:hAnsi="Times New Roman" w:cs="Times New Roman"/>
          <w:i/>
          <w:iCs/>
          <w:snapToGrid w:val="0"/>
          <w:sz w:val="21"/>
          <w:szCs w:val="21"/>
          <w:lang w:val="is-IS"/>
        </w:rPr>
        <w:t>Gildistaka.</w:t>
      </w:r>
    </w:p>
    <w:p w14:paraId="64DB8D69" w14:textId="339CE570" w:rsidR="00884A5C" w:rsidRPr="0034658A" w:rsidRDefault="00884A5C" w:rsidP="0034658A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Reglugerð þessi, sem sett er samkvæmt heimild í </w:t>
      </w:r>
      <w:r w:rsidR="004A65CC" w:rsidRPr="0034658A">
        <w:rPr>
          <w:rFonts w:ascii="Times New Roman" w:hAnsi="Times New Roman" w:cs="Times New Roman"/>
          <w:sz w:val="21"/>
          <w:szCs w:val="21"/>
          <w:lang w:val="is-IS"/>
        </w:rPr>
        <w:t>8. mgr. 104. gr.</w:t>
      </w:r>
      <w:r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laga um útlendinga nr. 80/2016 með síðari breytingum, öðlast þegar gildi.</w:t>
      </w:r>
      <w:r w:rsidR="00FE01C9" w:rsidRPr="0034658A">
        <w:rPr>
          <w:rFonts w:ascii="Times New Roman" w:hAnsi="Times New Roman" w:cs="Times New Roman"/>
          <w:sz w:val="21"/>
          <w:szCs w:val="21"/>
          <w:lang w:val="is-IS"/>
        </w:rPr>
        <w:t xml:space="preserve"> Jafnframt fellur úr gildi reglugerð um </w:t>
      </w:r>
      <w:r w:rsidR="00031134" w:rsidRPr="0034658A">
        <w:rPr>
          <w:rFonts w:ascii="Times New Roman" w:hAnsi="Times New Roman" w:cs="Times New Roman"/>
          <w:sz w:val="21"/>
          <w:szCs w:val="21"/>
          <w:lang w:val="is-IS"/>
        </w:rPr>
        <w:t>enduraðlögunarstyrk og ferðastyrk til umsækjanda um alþjóðlega vernd, nr. 961/2018, með síðari breytingum.</w:t>
      </w:r>
      <w:r w:rsidR="00BC07F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</w:p>
    <w:p w14:paraId="55CCED41" w14:textId="77777777" w:rsidR="00884A5C" w:rsidRDefault="00884A5C" w:rsidP="00884A5C">
      <w:pPr>
        <w:spacing w:after="0" w:line="240" w:lineRule="auto"/>
        <w:rPr>
          <w:rFonts w:ascii="Times New Roman" w:hAnsi="Times New Roman" w:cs="Times New Roman"/>
          <w:sz w:val="21"/>
          <w:szCs w:val="21"/>
          <w:lang w:val="is-IS"/>
        </w:rPr>
      </w:pPr>
    </w:p>
    <w:p w14:paraId="35ABEB30" w14:textId="77777777" w:rsidR="00E223BF" w:rsidRPr="0034658A" w:rsidRDefault="00E223BF" w:rsidP="00884A5C">
      <w:pPr>
        <w:spacing w:after="0" w:line="240" w:lineRule="auto"/>
        <w:rPr>
          <w:rFonts w:ascii="Times New Roman" w:hAnsi="Times New Roman" w:cs="Times New Roman"/>
          <w:sz w:val="21"/>
          <w:szCs w:val="21"/>
          <w:lang w:val="is-IS"/>
        </w:rPr>
      </w:pPr>
    </w:p>
    <w:p w14:paraId="7BC7CE47" w14:textId="61F99EE1" w:rsidR="008A4DE6" w:rsidRPr="0034658A" w:rsidRDefault="00884A5C" w:rsidP="000C7248">
      <w:pPr>
        <w:pStyle w:val="Dagsetning1"/>
      </w:pPr>
      <w:r w:rsidRPr="0034658A">
        <w:rPr>
          <w:rFonts w:ascii="Times New Roman" w:hAnsi="Times New Roman"/>
          <w:szCs w:val="21"/>
        </w:rPr>
        <w:t>Dómsmálaráðuneytinu,</w:t>
      </w:r>
      <w:r w:rsidR="001A7290" w:rsidRPr="0034658A">
        <w:rPr>
          <w:rFonts w:ascii="Times New Roman" w:hAnsi="Times New Roman"/>
          <w:szCs w:val="21"/>
        </w:rPr>
        <w:t xml:space="preserve"> </w:t>
      </w:r>
      <w:r w:rsidR="00A26E4B">
        <w:rPr>
          <w:rFonts w:ascii="Times New Roman" w:hAnsi="Times New Roman"/>
          <w:szCs w:val="21"/>
        </w:rPr>
        <w:t xml:space="preserve">               </w:t>
      </w:r>
      <w:r w:rsidR="00604E7B">
        <w:rPr>
          <w:rFonts w:ascii="Times New Roman" w:hAnsi="Times New Roman"/>
          <w:szCs w:val="21"/>
        </w:rPr>
        <w:t xml:space="preserve">         </w:t>
      </w:r>
      <w:r w:rsidRPr="0034658A">
        <w:rPr>
          <w:rFonts w:ascii="Times New Roman" w:hAnsi="Times New Roman"/>
          <w:szCs w:val="21"/>
        </w:rPr>
        <w:t>202</w:t>
      </w:r>
      <w:r w:rsidR="000C7248" w:rsidRPr="0034658A">
        <w:rPr>
          <w:rFonts w:ascii="Times New Roman" w:hAnsi="Times New Roman"/>
          <w:szCs w:val="21"/>
        </w:rPr>
        <w:t>3</w:t>
      </w:r>
      <w:r w:rsidR="00732951">
        <w:rPr>
          <w:rFonts w:ascii="Times New Roman" w:hAnsi="Times New Roman"/>
          <w:szCs w:val="21"/>
        </w:rPr>
        <w:t>.</w:t>
      </w:r>
      <w:r w:rsidR="00E017FC">
        <w:rPr>
          <w:rFonts w:ascii="Times New Roman" w:hAnsi="Times New Roman"/>
          <w:szCs w:val="21"/>
        </w:rPr>
        <w:t xml:space="preserve"> </w:t>
      </w:r>
    </w:p>
    <w:sectPr w:rsidR="008A4DE6" w:rsidRPr="0034658A">
      <w:headerReference w:type="default" r:id="rId10"/>
      <w:pgSz w:w="11907" w:h="16840" w:code="9"/>
      <w:pgMar w:top="2722" w:right="2325" w:bottom="2495" w:left="164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C4E30" w14:textId="77777777" w:rsidR="00000DC5" w:rsidRDefault="00000DC5">
      <w:pPr>
        <w:spacing w:after="0" w:line="240" w:lineRule="auto"/>
      </w:pPr>
      <w:r>
        <w:separator/>
      </w:r>
    </w:p>
  </w:endnote>
  <w:endnote w:type="continuationSeparator" w:id="0">
    <w:p w14:paraId="0286AE46" w14:textId="77777777" w:rsidR="00000DC5" w:rsidRDefault="00000DC5">
      <w:pPr>
        <w:spacing w:after="0" w:line="240" w:lineRule="auto"/>
      </w:pPr>
      <w:r>
        <w:continuationSeparator/>
      </w:r>
    </w:p>
  </w:endnote>
  <w:endnote w:type="continuationNotice" w:id="1">
    <w:p w14:paraId="206F1E44" w14:textId="77777777" w:rsidR="00000DC5" w:rsidRDefault="00000D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371B15" w14:textId="77777777" w:rsidR="00000DC5" w:rsidRDefault="00000DC5">
      <w:pPr>
        <w:spacing w:after="0" w:line="240" w:lineRule="auto"/>
      </w:pPr>
      <w:r>
        <w:separator/>
      </w:r>
    </w:p>
  </w:footnote>
  <w:footnote w:type="continuationSeparator" w:id="0">
    <w:p w14:paraId="1C5493D3" w14:textId="77777777" w:rsidR="00000DC5" w:rsidRDefault="00000DC5">
      <w:pPr>
        <w:spacing w:after="0" w:line="240" w:lineRule="auto"/>
      </w:pPr>
      <w:r>
        <w:continuationSeparator/>
      </w:r>
    </w:p>
  </w:footnote>
  <w:footnote w:type="continuationNotice" w:id="1">
    <w:p w14:paraId="6BE1062A" w14:textId="77777777" w:rsidR="00000DC5" w:rsidRDefault="00000D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46242075"/>
      <w:docPartObj>
        <w:docPartGallery w:val="Watermarks"/>
        <w:docPartUnique/>
      </w:docPartObj>
    </w:sdtPr>
    <w:sdtEndPr/>
    <w:sdtContent>
      <w:p w14:paraId="47956E01" w14:textId="45527B0C" w:rsidR="00812957" w:rsidRDefault="00000DC5">
        <w:pPr>
          <w:pStyle w:val="Suhaus"/>
          <w:tabs>
            <w:tab w:val="clear" w:pos="4153"/>
            <w:tab w:val="clear" w:pos="8306"/>
            <w:tab w:val="right" w:pos="7938"/>
          </w:tabs>
        </w:pPr>
        <w:r>
          <w:pict w14:anchorId="3AAF8F0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ÖG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DE15B8"/>
    <w:multiLevelType w:val="hybridMultilevel"/>
    <w:tmpl w:val="BB38D9D6"/>
    <w:lvl w:ilvl="0" w:tplc="040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bC0sDA2MTM2NrBU0lEKTi0uzszPAykwtKgFABRT4qwtAAAA"/>
  </w:docVars>
  <w:rsids>
    <w:rsidRoot w:val="00884A5C"/>
    <w:rsid w:val="00000254"/>
    <w:rsid w:val="00000C72"/>
    <w:rsid w:val="00000DC5"/>
    <w:rsid w:val="00003FA0"/>
    <w:rsid w:val="00004799"/>
    <w:rsid w:val="000104AF"/>
    <w:rsid w:val="000112B7"/>
    <w:rsid w:val="000133EF"/>
    <w:rsid w:val="0001623A"/>
    <w:rsid w:val="000176C9"/>
    <w:rsid w:val="00017974"/>
    <w:rsid w:val="00026A20"/>
    <w:rsid w:val="00031134"/>
    <w:rsid w:val="0003534B"/>
    <w:rsid w:val="000374F0"/>
    <w:rsid w:val="00037854"/>
    <w:rsid w:val="00052C77"/>
    <w:rsid w:val="00057559"/>
    <w:rsid w:val="00061CDF"/>
    <w:rsid w:val="0006576B"/>
    <w:rsid w:val="0007163A"/>
    <w:rsid w:val="00072E23"/>
    <w:rsid w:val="00074F20"/>
    <w:rsid w:val="000763CF"/>
    <w:rsid w:val="00077C5E"/>
    <w:rsid w:val="00077F14"/>
    <w:rsid w:val="0008094E"/>
    <w:rsid w:val="00081A13"/>
    <w:rsid w:val="00084B22"/>
    <w:rsid w:val="0009239D"/>
    <w:rsid w:val="00096A31"/>
    <w:rsid w:val="00096A57"/>
    <w:rsid w:val="000A06D7"/>
    <w:rsid w:val="000A1BF3"/>
    <w:rsid w:val="000A537B"/>
    <w:rsid w:val="000B1127"/>
    <w:rsid w:val="000B2A33"/>
    <w:rsid w:val="000B443A"/>
    <w:rsid w:val="000B487A"/>
    <w:rsid w:val="000B5A4D"/>
    <w:rsid w:val="000C1D74"/>
    <w:rsid w:val="000C2CA7"/>
    <w:rsid w:val="000C3B6F"/>
    <w:rsid w:val="000C5524"/>
    <w:rsid w:val="000C6548"/>
    <w:rsid w:val="000C705F"/>
    <w:rsid w:val="000C7248"/>
    <w:rsid w:val="000D19B7"/>
    <w:rsid w:val="000D4734"/>
    <w:rsid w:val="000D76F9"/>
    <w:rsid w:val="000E1CE0"/>
    <w:rsid w:val="000E1DB2"/>
    <w:rsid w:val="000E2725"/>
    <w:rsid w:val="000E29D5"/>
    <w:rsid w:val="000E3EC4"/>
    <w:rsid w:val="000E43EF"/>
    <w:rsid w:val="000E44A8"/>
    <w:rsid w:val="000F0C16"/>
    <w:rsid w:val="000F5A2A"/>
    <w:rsid w:val="000F5B6B"/>
    <w:rsid w:val="000F6381"/>
    <w:rsid w:val="00103733"/>
    <w:rsid w:val="001102AD"/>
    <w:rsid w:val="00113CDF"/>
    <w:rsid w:val="00114EE3"/>
    <w:rsid w:val="001154FE"/>
    <w:rsid w:val="001218C8"/>
    <w:rsid w:val="00124269"/>
    <w:rsid w:val="00126146"/>
    <w:rsid w:val="001272D8"/>
    <w:rsid w:val="00133022"/>
    <w:rsid w:val="00133EE1"/>
    <w:rsid w:val="001345E3"/>
    <w:rsid w:val="001347C9"/>
    <w:rsid w:val="0013562C"/>
    <w:rsid w:val="00137B70"/>
    <w:rsid w:val="001405E9"/>
    <w:rsid w:val="00151823"/>
    <w:rsid w:val="00152834"/>
    <w:rsid w:val="001557A9"/>
    <w:rsid w:val="001565B9"/>
    <w:rsid w:val="001619F5"/>
    <w:rsid w:val="0016281D"/>
    <w:rsid w:val="001747E0"/>
    <w:rsid w:val="00177031"/>
    <w:rsid w:val="0018165D"/>
    <w:rsid w:val="00185402"/>
    <w:rsid w:val="0018671F"/>
    <w:rsid w:val="00187F8B"/>
    <w:rsid w:val="00196904"/>
    <w:rsid w:val="001A1B76"/>
    <w:rsid w:val="001A340D"/>
    <w:rsid w:val="001A3B41"/>
    <w:rsid w:val="001A53E7"/>
    <w:rsid w:val="001A649E"/>
    <w:rsid w:val="001A7290"/>
    <w:rsid w:val="001A778C"/>
    <w:rsid w:val="001B148C"/>
    <w:rsid w:val="001B492D"/>
    <w:rsid w:val="001B4B8E"/>
    <w:rsid w:val="001B55EE"/>
    <w:rsid w:val="001B7E96"/>
    <w:rsid w:val="001C1019"/>
    <w:rsid w:val="001C1D3D"/>
    <w:rsid w:val="001C277A"/>
    <w:rsid w:val="001C6E65"/>
    <w:rsid w:val="001D50D0"/>
    <w:rsid w:val="001D5F6D"/>
    <w:rsid w:val="001D6F0C"/>
    <w:rsid w:val="001E0D4F"/>
    <w:rsid w:val="001E437A"/>
    <w:rsid w:val="001E6959"/>
    <w:rsid w:val="001E6A42"/>
    <w:rsid w:val="001F4C70"/>
    <w:rsid w:val="001F5DDE"/>
    <w:rsid w:val="001F6CF6"/>
    <w:rsid w:val="002040E4"/>
    <w:rsid w:val="00205A91"/>
    <w:rsid w:val="00205F1A"/>
    <w:rsid w:val="00210E6B"/>
    <w:rsid w:val="00211328"/>
    <w:rsid w:val="00211EF1"/>
    <w:rsid w:val="00212325"/>
    <w:rsid w:val="00214A41"/>
    <w:rsid w:val="002259AA"/>
    <w:rsid w:val="00226A4E"/>
    <w:rsid w:val="002329EC"/>
    <w:rsid w:val="00232A2D"/>
    <w:rsid w:val="0023418E"/>
    <w:rsid w:val="002371C3"/>
    <w:rsid w:val="0023773D"/>
    <w:rsid w:val="00240C5F"/>
    <w:rsid w:val="00242029"/>
    <w:rsid w:val="002511BF"/>
    <w:rsid w:val="00251ECA"/>
    <w:rsid w:val="00255502"/>
    <w:rsid w:val="002559DF"/>
    <w:rsid w:val="00263D45"/>
    <w:rsid w:val="00265FAA"/>
    <w:rsid w:val="0027194D"/>
    <w:rsid w:val="00274D1B"/>
    <w:rsid w:val="00281EE0"/>
    <w:rsid w:val="00282291"/>
    <w:rsid w:val="0028519E"/>
    <w:rsid w:val="00285FFF"/>
    <w:rsid w:val="002873BD"/>
    <w:rsid w:val="00290C46"/>
    <w:rsid w:val="002918A4"/>
    <w:rsid w:val="00294340"/>
    <w:rsid w:val="00295F24"/>
    <w:rsid w:val="00297EB9"/>
    <w:rsid w:val="002A4AD0"/>
    <w:rsid w:val="002B0E8C"/>
    <w:rsid w:val="002B36A0"/>
    <w:rsid w:val="002C0426"/>
    <w:rsid w:val="002C38BD"/>
    <w:rsid w:val="002C522B"/>
    <w:rsid w:val="002C614C"/>
    <w:rsid w:val="002C7DA1"/>
    <w:rsid w:val="002D48C9"/>
    <w:rsid w:val="002E2265"/>
    <w:rsid w:val="002E2E91"/>
    <w:rsid w:val="002E33C2"/>
    <w:rsid w:val="002E4012"/>
    <w:rsid w:val="002E43CF"/>
    <w:rsid w:val="002E443E"/>
    <w:rsid w:val="002E481D"/>
    <w:rsid w:val="002E5D36"/>
    <w:rsid w:val="002E61ED"/>
    <w:rsid w:val="002E7E4F"/>
    <w:rsid w:val="002F10BF"/>
    <w:rsid w:val="002F5EAC"/>
    <w:rsid w:val="00300D32"/>
    <w:rsid w:val="00301146"/>
    <w:rsid w:val="00306562"/>
    <w:rsid w:val="00306F17"/>
    <w:rsid w:val="00306FFA"/>
    <w:rsid w:val="003143CA"/>
    <w:rsid w:val="00316D0F"/>
    <w:rsid w:val="00317063"/>
    <w:rsid w:val="003200B2"/>
    <w:rsid w:val="00323D80"/>
    <w:rsid w:val="00324F6E"/>
    <w:rsid w:val="003253FA"/>
    <w:rsid w:val="003307D4"/>
    <w:rsid w:val="00331A28"/>
    <w:rsid w:val="00340B59"/>
    <w:rsid w:val="00344AF4"/>
    <w:rsid w:val="00345189"/>
    <w:rsid w:val="0034658A"/>
    <w:rsid w:val="0035305B"/>
    <w:rsid w:val="0036152E"/>
    <w:rsid w:val="00365AD3"/>
    <w:rsid w:val="00365C9E"/>
    <w:rsid w:val="0037186C"/>
    <w:rsid w:val="00373CF7"/>
    <w:rsid w:val="003741A2"/>
    <w:rsid w:val="0037502B"/>
    <w:rsid w:val="003764AF"/>
    <w:rsid w:val="0037687A"/>
    <w:rsid w:val="003774EF"/>
    <w:rsid w:val="003805E1"/>
    <w:rsid w:val="00386D33"/>
    <w:rsid w:val="00391F4E"/>
    <w:rsid w:val="00396531"/>
    <w:rsid w:val="003A2BB1"/>
    <w:rsid w:val="003B0169"/>
    <w:rsid w:val="003B07D3"/>
    <w:rsid w:val="003B15FF"/>
    <w:rsid w:val="003B3874"/>
    <w:rsid w:val="003B610F"/>
    <w:rsid w:val="003B6C24"/>
    <w:rsid w:val="003C1A8E"/>
    <w:rsid w:val="003C1D19"/>
    <w:rsid w:val="003C217D"/>
    <w:rsid w:val="003F7ABB"/>
    <w:rsid w:val="003F7EEF"/>
    <w:rsid w:val="0040184B"/>
    <w:rsid w:val="00402A36"/>
    <w:rsid w:val="004042CA"/>
    <w:rsid w:val="00404B1A"/>
    <w:rsid w:val="0040563E"/>
    <w:rsid w:val="00407B61"/>
    <w:rsid w:val="00416FFB"/>
    <w:rsid w:val="00417745"/>
    <w:rsid w:val="0042109E"/>
    <w:rsid w:val="0042377F"/>
    <w:rsid w:val="004261F6"/>
    <w:rsid w:val="00427805"/>
    <w:rsid w:val="00427C81"/>
    <w:rsid w:val="00431338"/>
    <w:rsid w:val="0043232C"/>
    <w:rsid w:val="00434198"/>
    <w:rsid w:val="00434FF7"/>
    <w:rsid w:val="00440229"/>
    <w:rsid w:val="00443724"/>
    <w:rsid w:val="0044497C"/>
    <w:rsid w:val="00445CD8"/>
    <w:rsid w:val="004463B2"/>
    <w:rsid w:val="00451EE9"/>
    <w:rsid w:val="00453748"/>
    <w:rsid w:val="00453BA0"/>
    <w:rsid w:val="00454C2F"/>
    <w:rsid w:val="00455801"/>
    <w:rsid w:val="00456C44"/>
    <w:rsid w:val="00462B8E"/>
    <w:rsid w:val="004633DA"/>
    <w:rsid w:val="004646DE"/>
    <w:rsid w:val="004663C2"/>
    <w:rsid w:val="00472901"/>
    <w:rsid w:val="00473EC7"/>
    <w:rsid w:val="00476C0A"/>
    <w:rsid w:val="00477066"/>
    <w:rsid w:val="004775F5"/>
    <w:rsid w:val="00480989"/>
    <w:rsid w:val="00484398"/>
    <w:rsid w:val="00484936"/>
    <w:rsid w:val="00485A06"/>
    <w:rsid w:val="00487958"/>
    <w:rsid w:val="0049140A"/>
    <w:rsid w:val="00493D61"/>
    <w:rsid w:val="0049767C"/>
    <w:rsid w:val="0049796B"/>
    <w:rsid w:val="00497BA1"/>
    <w:rsid w:val="004A277A"/>
    <w:rsid w:val="004A332F"/>
    <w:rsid w:val="004A52D0"/>
    <w:rsid w:val="004A5BF6"/>
    <w:rsid w:val="004A5D22"/>
    <w:rsid w:val="004A65CC"/>
    <w:rsid w:val="004A7020"/>
    <w:rsid w:val="004B2B11"/>
    <w:rsid w:val="004B5918"/>
    <w:rsid w:val="004C6B74"/>
    <w:rsid w:val="004D0484"/>
    <w:rsid w:val="004D0764"/>
    <w:rsid w:val="004D2326"/>
    <w:rsid w:val="004E110D"/>
    <w:rsid w:val="004E2EC3"/>
    <w:rsid w:val="004E3B59"/>
    <w:rsid w:val="004E5F80"/>
    <w:rsid w:val="004F1A7D"/>
    <w:rsid w:val="004F5CCF"/>
    <w:rsid w:val="004F77C1"/>
    <w:rsid w:val="0050103A"/>
    <w:rsid w:val="0050680C"/>
    <w:rsid w:val="00510451"/>
    <w:rsid w:val="00514883"/>
    <w:rsid w:val="00522738"/>
    <w:rsid w:val="00524BDE"/>
    <w:rsid w:val="00524D7D"/>
    <w:rsid w:val="00534B27"/>
    <w:rsid w:val="00535768"/>
    <w:rsid w:val="005426A5"/>
    <w:rsid w:val="00544C25"/>
    <w:rsid w:val="00545BB2"/>
    <w:rsid w:val="005464DB"/>
    <w:rsid w:val="00546E61"/>
    <w:rsid w:val="005567D7"/>
    <w:rsid w:val="00560BDA"/>
    <w:rsid w:val="00567186"/>
    <w:rsid w:val="005673D2"/>
    <w:rsid w:val="00571569"/>
    <w:rsid w:val="0057435D"/>
    <w:rsid w:val="00580588"/>
    <w:rsid w:val="005868EF"/>
    <w:rsid w:val="0059211C"/>
    <w:rsid w:val="005939D9"/>
    <w:rsid w:val="00593A16"/>
    <w:rsid w:val="005950BD"/>
    <w:rsid w:val="005952C4"/>
    <w:rsid w:val="0059570C"/>
    <w:rsid w:val="005A14AF"/>
    <w:rsid w:val="005A3389"/>
    <w:rsid w:val="005A76D2"/>
    <w:rsid w:val="005A7B3B"/>
    <w:rsid w:val="005B08BE"/>
    <w:rsid w:val="005B566C"/>
    <w:rsid w:val="005C4B74"/>
    <w:rsid w:val="005C59DA"/>
    <w:rsid w:val="005C6288"/>
    <w:rsid w:val="005C7564"/>
    <w:rsid w:val="005D6127"/>
    <w:rsid w:val="005D7B5D"/>
    <w:rsid w:val="005E3965"/>
    <w:rsid w:val="005E3E98"/>
    <w:rsid w:val="005E4933"/>
    <w:rsid w:val="005F1E3D"/>
    <w:rsid w:val="005F21F4"/>
    <w:rsid w:val="005F519F"/>
    <w:rsid w:val="006019C1"/>
    <w:rsid w:val="00604E7B"/>
    <w:rsid w:val="0060549F"/>
    <w:rsid w:val="00605ED8"/>
    <w:rsid w:val="006063E9"/>
    <w:rsid w:val="006071E1"/>
    <w:rsid w:val="00607382"/>
    <w:rsid w:val="00610C9A"/>
    <w:rsid w:val="00612CE0"/>
    <w:rsid w:val="00614CE7"/>
    <w:rsid w:val="006156FB"/>
    <w:rsid w:val="00616361"/>
    <w:rsid w:val="00621874"/>
    <w:rsid w:val="0062431F"/>
    <w:rsid w:val="00627819"/>
    <w:rsid w:val="006318F7"/>
    <w:rsid w:val="00633562"/>
    <w:rsid w:val="00637C6B"/>
    <w:rsid w:val="006507EF"/>
    <w:rsid w:val="00650D93"/>
    <w:rsid w:val="00651309"/>
    <w:rsid w:val="006519C5"/>
    <w:rsid w:val="00653C8C"/>
    <w:rsid w:val="00654585"/>
    <w:rsid w:val="006550A3"/>
    <w:rsid w:val="006570B8"/>
    <w:rsid w:val="00657568"/>
    <w:rsid w:val="006613C3"/>
    <w:rsid w:val="00666CE1"/>
    <w:rsid w:val="00667B7B"/>
    <w:rsid w:val="006720C5"/>
    <w:rsid w:val="00674301"/>
    <w:rsid w:val="00677613"/>
    <w:rsid w:val="00682059"/>
    <w:rsid w:val="006834CC"/>
    <w:rsid w:val="00685B3D"/>
    <w:rsid w:val="006873B7"/>
    <w:rsid w:val="00692CD2"/>
    <w:rsid w:val="006937B4"/>
    <w:rsid w:val="0069392B"/>
    <w:rsid w:val="00693FF9"/>
    <w:rsid w:val="0069439F"/>
    <w:rsid w:val="006A24C0"/>
    <w:rsid w:val="006A3727"/>
    <w:rsid w:val="006A51F7"/>
    <w:rsid w:val="006A65A6"/>
    <w:rsid w:val="006A711A"/>
    <w:rsid w:val="006B4286"/>
    <w:rsid w:val="006B5AFA"/>
    <w:rsid w:val="006C0D3C"/>
    <w:rsid w:val="006C11C6"/>
    <w:rsid w:val="006C22ED"/>
    <w:rsid w:val="006C466D"/>
    <w:rsid w:val="006C4C4E"/>
    <w:rsid w:val="006C4CFA"/>
    <w:rsid w:val="006D3AF8"/>
    <w:rsid w:val="006E183C"/>
    <w:rsid w:val="006E42C8"/>
    <w:rsid w:val="006E67B2"/>
    <w:rsid w:val="006F6ECF"/>
    <w:rsid w:val="007002B2"/>
    <w:rsid w:val="007069D3"/>
    <w:rsid w:val="007074AD"/>
    <w:rsid w:val="00707ACE"/>
    <w:rsid w:val="00714B5F"/>
    <w:rsid w:val="00715FB9"/>
    <w:rsid w:val="00716367"/>
    <w:rsid w:val="007217D9"/>
    <w:rsid w:val="007238A6"/>
    <w:rsid w:val="007247BF"/>
    <w:rsid w:val="00727079"/>
    <w:rsid w:val="00727628"/>
    <w:rsid w:val="00732951"/>
    <w:rsid w:val="00734D44"/>
    <w:rsid w:val="00734E8A"/>
    <w:rsid w:val="00736D16"/>
    <w:rsid w:val="00746A00"/>
    <w:rsid w:val="0075109F"/>
    <w:rsid w:val="0075164F"/>
    <w:rsid w:val="0075271D"/>
    <w:rsid w:val="007626A5"/>
    <w:rsid w:val="00764F54"/>
    <w:rsid w:val="00765161"/>
    <w:rsid w:val="007673C5"/>
    <w:rsid w:val="00767769"/>
    <w:rsid w:val="00770F28"/>
    <w:rsid w:val="007718B8"/>
    <w:rsid w:val="00773D68"/>
    <w:rsid w:val="00774296"/>
    <w:rsid w:val="00787950"/>
    <w:rsid w:val="00792561"/>
    <w:rsid w:val="00792873"/>
    <w:rsid w:val="0079481F"/>
    <w:rsid w:val="00795FB7"/>
    <w:rsid w:val="007A061F"/>
    <w:rsid w:val="007A1B38"/>
    <w:rsid w:val="007A2B66"/>
    <w:rsid w:val="007A6213"/>
    <w:rsid w:val="007B0263"/>
    <w:rsid w:val="007B0C5D"/>
    <w:rsid w:val="007B1BC2"/>
    <w:rsid w:val="007B20D9"/>
    <w:rsid w:val="007B4567"/>
    <w:rsid w:val="007C511D"/>
    <w:rsid w:val="007C53D4"/>
    <w:rsid w:val="007C63B3"/>
    <w:rsid w:val="007C776F"/>
    <w:rsid w:val="007D0054"/>
    <w:rsid w:val="007D2AAA"/>
    <w:rsid w:val="007D3D6E"/>
    <w:rsid w:val="007E0F20"/>
    <w:rsid w:val="007E5C43"/>
    <w:rsid w:val="007E5F61"/>
    <w:rsid w:val="007E7922"/>
    <w:rsid w:val="007F78D6"/>
    <w:rsid w:val="00807F2D"/>
    <w:rsid w:val="00812957"/>
    <w:rsid w:val="0081299E"/>
    <w:rsid w:val="00821801"/>
    <w:rsid w:val="00821AA4"/>
    <w:rsid w:val="00823107"/>
    <w:rsid w:val="00823255"/>
    <w:rsid w:val="00826B7E"/>
    <w:rsid w:val="008278CA"/>
    <w:rsid w:val="00832510"/>
    <w:rsid w:val="00833644"/>
    <w:rsid w:val="008428B2"/>
    <w:rsid w:val="00843345"/>
    <w:rsid w:val="00846621"/>
    <w:rsid w:val="00853540"/>
    <w:rsid w:val="00853AF5"/>
    <w:rsid w:val="008551E3"/>
    <w:rsid w:val="008560E3"/>
    <w:rsid w:val="008629CE"/>
    <w:rsid w:val="00863E75"/>
    <w:rsid w:val="00864CC4"/>
    <w:rsid w:val="0086590E"/>
    <w:rsid w:val="00866D75"/>
    <w:rsid w:val="0086724A"/>
    <w:rsid w:val="0087127F"/>
    <w:rsid w:val="00876E39"/>
    <w:rsid w:val="00877575"/>
    <w:rsid w:val="00881AF7"/>
    <w:rsid w:val="00884A5C"/>
    <w:rsid w:val="0088665D"/>
    <w:rsid w:val="008A4663"/>
    <w:rsid w:val="008A4DE6"/>
    <w:rsid w:val="008A788E"/>
    <w:rsid w:val="008A7FCF"/>
    <w:rsid w:val="008B7351"/>
    <w:rsid w:val="008C1821"/>
    <w:rsid w:val="008C226D"/>
    <w:rsid w:val="008C4BBB"/>
    <w:rsid w:val="008C54FE"/>
    <w:rsid w:val="008C5C66"/>
    <w:rsid w:val="008D03C0"/>
    <w:rsid w:val="008D3B82"/>
    <w:rsid w:val="008D46E9"/>
    <w:rsid w:val="008D585E"/>
    <w:rsid w:val="008D5871"/>
    <w:rsid w:val="008E0842"/>
    <w:rsid w:val="008E13A7"/>
    <w:rsid w:val="008E16C6"/>
    <w:rsid w:val="008E4980"/>
    <w:rsid w:val="008E4A92"/>
    <w:rsid w:val="008E629B"/>
    <w:rsid w:val="008F02C4"/>
    <w:rsid w:val="008F128D"/>
    <w:rsid w:val="008F3676"/>
    <w:rsid w:val="008F3778"/>
    <w:rsid w:val="008F3892"/>
    <w:rsid w:val="008F3ABB"/>
    <w:rsid w:val="008F4DCC"/>
    <w:rsid w:val="009000C8"/>
    <w:rsid w:val="009000CD"/>
    <w:rsid w:val="00901118"/>
    <w:rsid w:val="00914456"/>
    <w:rsid w:val="00914EAF"/>
    <w:rsid w:val="0091567C"/>
    <w:rsid w:val="009210ED"/>
    <w:rsid w:val="00923788"/>
    <w:rsid w:val="009261DE"/>
    <w:rsid w:val="009305C1"/>
    <w:rsid w:val="00930F14"/>
    <w:rsid w:val="00935A28"/>
    <w:rsid w:val="00943DD7"/>
    <w:rsid w:val="00944BFF"/>
    <w:rsid w:val="0094707C"/>
    <w:rsid w:val="00950DC3"/>
    <w:rsid w:val="009548D9"/>
    <w:rsid w:val="009560A6"/>
    <w:rsid w:val="0096319D"/>
    <w:rsid w:val="0096406A"/>
    <w:rsid w:val="00964E98"/>
    <w:rsid w:val="0097120A"/>
    <w:rsid w:val="00973DDF"/>
    <w:rsid w:val="00976471"/>
    <w:rsid w:val="00981E16"/>
    <w:rsid w:val="00982D80"/>
    <w:rsid w:val="00983798"/>
    <w:rsid w:val="009860EF"/>
    <w:rsid w:val="00992432"/>
    <w:rsid w:val="009945FA"/>
    <w:rsid w:val="009961F8"/>
    <w:rsid w:val="00997FC4"/>
    <w:rsid w:val="009A15AA"/>
    <w:rsid w:val="009A202B"/>
    <w:rsid w:val="009A426A"/>
    <w:rsid w:val="009A6FE6"/>
    <w:rsid w:val="009B24C8"/>
    <w:rsid w:val="009B3BE0"/>
    <w:rsid w:val="009B3D3E"/>
    <w:rsid w:val="009B7D1D"/>
    <w:rsid w:val="009C1D54"/>
    <w:rsid w:val="009C1E09"/>
    <w:rsid w:val="009C577B"/>
    <w:rsid w:val="009D082B"/>
    <w:rsid w:val="009D29AE"/>
    <w:rsid w:val="009D4EC6"/>
    <w:rsid w:val="009E047A"/>
    <w:rsid w:val="009E0B98"/>
    <w:rsid w:val="009E244A"/>
    <w:rsid w:val="009E40AF"/>
    <w:rsid w:val="009E418D"/>
    <w:rsid w:val="009E4EF1"/>
    <w:rsid w:val="009E6D0A"/>
    <w:rsid w:val="009E7953"/>
    <w:rsid w:val="009F2223"/>
    <w:rsid w:val="009F2399"/>
    <w:rsid w:val="009F2582"/>
    <w:rsid w:val="009F3DCE"/>
    <w:rsid w:val="009F6BA6"/>
    <w:rsid w:val="00A00886"/>
    <w:rsid w:val="00A0590F"/>
    <w:rsid w:val="00A06792"/>
    <w:rsid w:val="00A0749E"/>
    <w:rsid w:val="00A127B5"/>
    <w:rsid w:val="00A15484"/>
    <w:rsid w:val="00A206DA"/>
    <w:rsid w:val="00A20DA4"/>
    <w:rsid w:val="00A23235"/>
    <w:rsid w:val="00A23291"/>
    <w:rsid w:val="00A25587"/>
    <w:rsid w:val="00A25D8E"/>
    <w:rsid w:val="00A26E4B"/>
    <w:rsid w:val="00A27D8B"/>
    <w:rsid w:val="00A30884"/>
    <w:rsid w:val="00A31A7E"/>
    <w:rsid w:val="00A332F6"/>
    <w:rsid w:val="00A337A0"/>
    <w:rsid w:val="00A413ED"/>
    <w:rsid w:val="00A41E5B"/>
    <w:rsid w:val="00A47811"/>
    <w:rsid w:val="00A529A8"/>
    <w:rsid w:val="00A570A1"/>
    <w:rsid w:val="00A5716F"/>
    <w:rsid w:val="00A61855"/>
    <w:rsid w:val="00A62411"/>
    <w:rsid w:val="00A63710"/>
    <w:rsid w:val="00A663A8"/>
    <w:rsid w:val="00A71DB1"/>
    <w:rsid w:val="00A7316D"/>
    <w:rsid w:val="00A75294"/>
    <w:rsid w:val="00A831FB"/>
    <w:rsid w:val="00A8389D"/>
    <w:rsid w:val="00A8554B"/>
    <w:rsid w:val="00A873AD"/>
    <w:rsid w:val="00A90C65"/>
    <w:rsid w:val="00A9217A"/>
    <w:rsid w:val="00A9567C"/>
    <w:rsid w:val="00AA053C"/>
    <w:rsid w:val="00AA13A4"/>
    <w:rsid w:val="00AA5932"/>
    <w:rsid w:val="00AA5B90"/>
    <w:rsid w:val="00AA7585"/>
    <w:rsid w:val="00AB164E"/>
    <w:rsid w:val="00AB2CCB"/>
    <w:rsid w:val="00AB7231"/>
    <w:rsid w:val="00AC3203"/>
    <w:rsid w:val="00AC4E32"/>
    <w:rsid w:val="00AC5C7C"/>
    <w:rsid w:val="00AC627F"/>
    <w:rsid w:val="00AC7727"/>
    <w:rsid w:val="00AC7E49"/>
    <w:rsid w:val="00AD16E7"/>
    <w:rsid w:val="00AD28A3"/>
    <w:rsid w:val="00AD3694"/>
    <w:rsid w:val="00AD3DBA"/>
    <w:rsid w:val="00AD42B7"/>
    <w:rsid w:val="00AE1FC6"/>
    <w:rsid w:val="00AE6163"/>
    <w:rsid w:val="00AE7495"/>
    <w:rsid w:val="00AF0F6F"/>
    <w:rsid w:val="00AF2C59"/>
    <w:rsid w:val="00AF3995"/>
    <w:rsid w:val="00AF423B"/>
    <w:rsid w:val="00AF6D48"/>
    <w:rsid w:val="00B0120F"/>
    <w:rsid w:val="00B016E7"/>
    <w:rsid w:val="00B03A71"/>
    <w:rsid w:val="00B07545"/>
    <w:rsid w:val="00B130AA"/>
    <w:rsid w:val="00B208E1"/>
    <w:rsid w:val="00B21B27"/>
    <w:rsid w:val="00B223CE"/>
    <w:rsid w:val="00B226EF"/>
    <w:rsid w:val="00B308CD"/>
    <w:rsid w:val="00B31B4E"/>
    <w:rsid w:val="00B50F38"/>
    <w:rsid w:val="00B54A84"/>
    <w:rsid w:val="00B562C0"/>
    <w:rsid w:val="00B56339"/>
    <w:rsid w:val="00B5782B"/>
    <w:rsid w:val="00B618D5"/>
    <w:rsid w:val="00B71CA2"/>
    <w:rsid w:val="00B746CA"/>
    <w:rsid w:val="00B808EA"/>
    <w:rsid w:val="00B8557B"/>
    <w:rsid w:val="00B85963"/>
    <w:rsid w:val="00B90630"/>
    <w:rsid w:val="00B90A56"/>
    <w:rsid w:val="00B91124"/>
    <w:rsid w:val="00B97697"/>
    <w:rsid w:val="00BA1B68"/>
    <w:rsid w:val="00BA369E"/>
    <w:rsid w:val="00BA4430"/>
    <w:rsid w:val="00BB08C4"/>
    <w:rsid w:val="00BB2C20"/>
    <w:rsid w:val="00BB7502"/>
    <w:rsid w:val="00BB75E3"/>
    <w:rsid w:val="00BC07FA"/>
    <w:rsid w:val="00BC47A5"/>
    <w:rsid w:val="00BC47AB"/>
    <w:rsid w:val="00BC5AB1"/>
    <w:rsid w:val="00BD0964"/>
    <w:rsid w:val="00BD3C47"/>
    <w:rsid w:val="00BD506C"/>
    <w:rsid w:val="00BD7E04"/>
    <w:rsid w:val="00BE1378"/>
    <w:rsid w:val="00BE2AB6"/>
    <w:rsid w:val="00BF30F8"/>
    <w:rsid w:val="00BF31E0"/>
    <w:rsid w:val="00BF5695"/>
    <w:rsid w:val="00BF5963"/>
    <w:rsid w:val="00BF6571"/>
    <w:rsid w:val="00BF68C5"/>
    <w:rsid w:val="00C00B85"/>
    <w:rsid w:val="00C028ED"/>
    <w:rsid w:val="00C035B9"/>
    <w:rsid w:val="00C04A7D"/>
    <w:rsid w:val="00C04D1C"/>
    <w:rsid w:val="00C05C39"/>
    <w:rsid w:val="00C14299"/>
    <w:rsid w:val="00C25027"/>
    <w:rsid w:val="00C2527A"/>
    <w:rsid w:val="00C26160"/>
    <w:rsid w:val="00C322BD"/>
    <w:rsid w:val="00C334A7"/>
    <w:rsid w:val="00C3674E"/>
    <w:rsid w:val="00C42CAA"/>
    <w:rsid w:val="00C4343C"/>
    <w:rsid w:val="00C44478"/>
    <w:rsid w:val="00C455DF"/>
    <w:rsid w:val="00C51EF4"/>
    <w:rsid w:val="00C52070"/>
    <w:rsid w:val="00C549F0"/>
    <w:rsid w:val="00C55955"/>
    <w:rsid w:val="00C55B74"/>
    <w:rsid w:val="00C55E16"/>
    <w:rsid w:val="00C60BAF"/>
    <w:rsid w:val="00C615F8"/>
    <w:rsid w:val="00C62D2F"/>
    <w:rsid w:val="00C63057"/>
    <w:rsid w:val="00C72C3A"/>
    <w:rsid w:val="00C737F3"/>
    <w:rsid w:val="00C76009"/>
    <w:rsid w:val="00C80DEA"/>
    <w:rsid w:val="00C83748"/>
    <w:rsid w:val="00C951C1"/>
    <w:rsid w:val="00C95892"/>
    <w:rsid w:val="00C96F81"/>
    <w:rsid w:val="00CA33D9"/>
    <w:rsid w:val="00CA3559"/>
    <w:rsid w:val="00CA3D3D"/>
    <w:rsid w:val="00CA5416"/>
    <w:rsid w:val="00CA5769"/>
    <w:rsid w:val="00CA59D1"/>
    <w:rsid w:val="00CA754F"/>
    <w:rsid w:val="00CB0CD1"/>
    <w:rsid w:val="00CB0CE1"/>
    <w:rsid w:val="00CB1B5E"/>
    <w:rsid w:val="00CB260E"/>
    <w:rsid w:val="00CB3AFB"/>
    <w:rsid w:val="00CB6B51"/>
    <w:rsid w:val="00CB777B"/>
    <w:rsid w:val="00CC0583"/>
    <w:rsid w:val="00CC3075"/>
    <w:rsid w:val="00CC44AE"/>
    <w:rsid w:val="00CC655B"/>
    <w:rsid w:val="00CD256D"/>
    <w:rsid w:val="00CD52E7"/>
    <w:rsid w:val="00CE1901"/>
    <w:rsid w:val="00CE198E"/>
    <w:rsid w:val="00CE393F"/>
    <w:rsid w:val="00CE6A4A"/>
    <w:rsid w:val="00CF291C"/>
    <w:rsid w:val="00CF468A"/>
    <w:rsid w:val="00CF577D"/>
    <w:rsid w:val="00D006C8"/>
    <w:rsid w:val="00D0208F"/>
    <w:rsid w:val="00D04E2E"/>
    <w:rsid w:val="00D1352F"/>
    <w:rsid w:val="00D16359"/>
    <w:rsid w:val="00D16750"/>
    <w:rsid w:val="00D23049"/>
    <w:rsid w:val="00D268F2"/>
    <w:rsid w:val="00D26A19"/>
    <w:rsid w:val="00D30ABE"/>
    <w:rsid w:val="00D33ACE"/>
    <w:rsid w:val="00D33DF3"/>
    <w:rsid w:val="00D347D1"/>
    <w:rsid w:val="00D35D15"/>
    <w:rsid w:val="00D3661F"/>
    <w:rsid w:val="00D45150"/>
    <w:rsid w:val="00D508AB"/>
    <w:rsid w:val="00D53175"/>
    <w:rsid w:val="00D55FDF"/>
    <w:rsid w:val="00D56324"/>
    <w:rsid w:val="00D56445"/>
    <w:rsid w:val="00D5739D"/>
    <w:rsid w:val="00D6102F"/>
    <w:rsid w:val="00D62DA5"/>
    <w:rsid w:val="00D63744"/>
    <w:rsid w:val="00D646A1"/>
    <w:rsid w:val="00D6474A"/>
    <w:rsid w:val="00D7018C"/>
    <w:rsid w:val="00D759F3"/>
    <w:rsid w:val="00D81094"/>
    <w:rsid w:val="00D8140B"/>
    <w:rsid w:val="00D8222C"/>
    <w:rsid w:val="00D82C2A"/>
    <w:rsid w:val="00D83386"/>
    <w:rsid w:val="00D84549"/>
    <w:rsid w:val="00D87182"/>
    <w:rsid w:val="00D91363"/>
    <w:rsid w:val="00D92D8F"/>
    <w:rsid w:val="00D93F79"/>
    <w:rsid w:val="00D95665"/>
    <w:rsid w:val="00D96BC1"/>
    <w:rsid w:val="00D96E86"/>
    <w:rsid w:val="00D97744"/>
    <w:rsid w:val="00DA1F2C"/>
    <w:rsid w:val="00DA26DD"/>
    <w:rsid w:val="00DA31F0"/>
    <w:rsid w:val="00DA5599"/>
    <w:rsid w:val="00DA58DC"/>
    <w:rsid w:val="00DA7118"/>
    <w:rsid w:val="00DA7873"/>
    <w:rsid w:val="00DA7B08"/>
    <w:rsid w:val="00DB5BD3"/>
    <w:rsid w:val="00DB756E"/>
    <w:rsid w:val="00DC11C4"/>
    <w:rsid w:val="00DC26AA"/>
    <w:rsid w:val="00DC2ACA"/>
    <w:rsid w:val="00DC3A8E"/>
    <w:rsid w:val="00DC5743"/>
    <w:rsid w:val="00DC7E52"/>
    <w:rsid w:val="00DD7081"/>
    <w:rsid w:val="00DE560B"/>
    <w:rsid w:val="00DE64C3"/>
    <w:rsid w:val="00DE77A0"/>
    <w:rsid w:val="00DF4B34"/>
    <w:rsid w:val="00DF59BD"/>
    <w:rsid w:val="00DF6FC0"/>
    <w:rsid w:val="00E017FC"/>
    <w:rsid w:val="00E01D3A"/>
    <w:rsid w:val="00E073D4"/>
    <w:rsid w:val="00E122CC"/>
    <w:rsid w:val="00E12B0C"/>
    <w:rsid w:val="00E12F56"/>
    <w:rsid w:val="00E13440"/>
    <w:rsid w:val="00E14138"/>
    <w:rsid w:val="00E14AB4"/>
    <w:rsid w:val="00E15E7F"/>
    <w:rsid w:val="00E223BF"/>
    <w:rsid w:val="00E24A34"/>
    <w:rsid w:val="00E24C2F"/>
    <w:rsid w:val="00E25299"/>
    <w:rsid w:val="00E26701"/>
    <w:rsid w:val="00E2745D"/>
    <w:rsid w:val="00E3152B"/>
    <w:rsid w:val="00E34708"/>
    <w:rsid w:val="00E34C9F"/>
    <w:rsid w:val="00E3753F"/>
    <w:rsid w:val="00E42D4B"/>
    <w:rsid w:val="00E447FA"/>
    <w:rsid w:val="00E5193F"/>
    <w:rsid w:val="00E6485E"/>
    <w:rsid w:val="00E7192E"/>
    <w:rsid w:val="00E71974"/>
    <w:rsid w:val="00E734BD"/>
    <w:rsid w:val="00E7406E"/>
    <w:rsid w:val="00E75186"/>
    <w:rsid w:val="00E764B8"/>
    <w:rsid w:val="00E812B2"/>
    <w:rsid w:val="00E8178C"/>
    <w:rsid w:val="00E81ADA"/>
    <w:rsid w:val="00E825D1"/>
    <w:rsid w:val="00E8410A"/>
    <w:rsid w:val="00E91D68"/>
    <w:rsid w:val="00E9705C"/>
    <w:rsid w:val="00EA0AE5"/>
    <w:rsid w:val="00EA1E79"/>
    <w:rsid w:val="00EA4453"/>
    <w:rsid w:val="00EA713C"/>
    <w:rsid w:val="00EB2BB6"/>
    <w:rsid w:val="00EC2469"/>
    <w:rsid w:val="00EC2589"/>
    <w:rsid w:val="00EC2B0B"/>
    <w:rsid w:val="00EC32AF"/>
    <w:rsid w:val="00ED004F"/>
    <w:rsid w:val="00ED0640"/>
    <w:rsid w:val="00ED1077"/>
    <w:rsid w:val="00ED27B9"/>
    <w:rsid w:val="00ED571E"/>
    <w:rsid w:val="00ED646E"/>
    <w:rsid w:val="00EE23F4"/>
    <w:rsid w:val="00EE7778"/>
    <w:rsid w:val="00EF39D6"/>
    <w:rsid w:val="00EF6702"/>
    <w:rsid w:val="00F017DE"/>
    <w:rsid w:val="00F0364E"/>
    <w:rsid w:val="00F0389C"/>
    <w:rsid w:val="00F03D5C"/>
    <w:rsid w:val="00F045E8"/>
    <w:rsid w:val="00F04CC8"/>
    <w:rsid w:val="00F06DF6"/>
    <w:rsid w:val="00F10E96"/>
    <w:rsid w:val="00F11A75"/>
    <w:rsid w:val="00F1272D"/>
    <w:rsid w:val="00F137AA"/>
    <w:rsid w:val="00F1748D"/>
    <w:rsid w:val="00F2268F"/>
    <w:rsid w:val="00F23CA6"/>
    <w:rsid w:val="00F2434A"/>
    <w:rsid w:val="00F25D9B"/>
    <w:rsid w:val="00F26AED"/>
    <w:rsid w:val="00F26C0F"/>
    <w:rsid w:val="00F27CBB"/>
    <w:rsid w:val="00F30731"/>
    <w:rsid w:val="00F31375"/>
    <w:rsid w:val="00F34C20"/>
    <w:rsid w:val="00F370FD"/>
    <w:rsid w:val="00F43A00"/>
    <w:rsid w:val="00F43B1C"/>
    <w:rsid w:val="00F43EF1"/>
    <w:rsid w:val="00F44190"/>
    <w:rsid w:val="00F50149"/>
    <w:rsid w:val="00F61F5A"/>
    <w:rsid w:val="00F62387"/>
    <w:rsid w:val="00F65386"/>
    <w:rsid w:val="00F67D67"/>
    <w:rsid w:val="00F768DC"/>
    <w:rsid w:val="00F83653"/>
    <w:rsid w:val="00F8571E"/>
    <w:rsid w:val="00F8721A"/>
    <w:rsid w:val="00F92D60"/>
    <w:rsid w:val="00F93049"/>
    <w:rsid w:val="00F93327"/>
    <w:rsid w:val="00F9603C"/>
    <w:rsid w:val="00F963A9"/>
    <w:rsid w:val="00FA08E5"/>
    <w:rsid w:val="00FA0B95"/>
    <w:rsid w:val="00FA1099"/>
    <w:rsid w:val="00FA494E"/>
    <w:rsid w:val="00FB1599"/>
    <w:rsid w:val="00FB1635"/>
    <w:rsid w:val="00FB242C"/>
    <w:rsid w:val="00FB36BE"/>
    <w:rsid w:val="00FB4DC9"/>
    <w:rsid w:val="00FB69B5"/>
    <w:rsid w:val="00FC147D"/>
    <w:rsid w:val="00FC395E"/>
    <w:rsid w:val="00FD0282"/>
    <w:rsid w:val="00FD0AB9"/>
    <w:rsid w:val="00FD289B"/>
    <w:rsid w:val="00FD3C32"/>
    <w:rsid w:val="00FE01C9"/>
    <w:rsid w:val="00FE3ABC"/>
    <w:rsid w:val="00FE3C10"/>
    <w:rsid w:val="00FE3E34"/>
    <w:rsid w:val="00FE6A2D"/>
    <w:rsid w:val="00FE70DF"/>
    <w:rsid w:val="00FF2C07"/>
    <w:rsid w:val="00FF3C74"/>
    <w:rsid w:val="00FF7A3A"/>
    <w:rsid w:val="00FF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8934D29"/>
  <w15:chartTrackingRefBased/>
  <w15:docId w15:val="{0E51C529-1068-4C53-A996-69DEBB642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Venjulegur">
    <w:name w:val="Normal"/>
    <w:qFormat/>
    <w:rsid w:val="00884A5C"/>
    <w:rPr>
      <w:lang w:val="x-none"/>
    </w:rPr>
  </w:style>
  <w:style w:type="paragraph" w:styleId="Fyrirsgn1">
    <w:name w:val="heading 1"/>
    <w:basedOn w:val="Venjulegur"/>
    <w:next w:val="Venjulegur"/>
    <w:link w:val="Fyrirsgn1Staf"/>
    <w:qFormat/>
    <w:rsid w:val="00884A5C"/>
    <w:pPr>
      <w:keepNext/>
      <w:tabs>
        <w:tab w:val="left" w:pos="397"/>
        <w:tab w:val="right" w:pos="7796"/>
      </w:tabs>
      <w:spacing w:before="240" w:after="60" w:line="240" w:lineRule="auto"/>
      <w:jc w:val="center"/>
      <w:outlineLvl w:val="0"/>
    </w:pPr>
    <w:rPr>
      <w:rFonts w:ascii="Times" w:eastAsia="Times New Roman" w:hAnsi="Times" w:cs="Times New Roman"/>
      <w:spacing w:val="32"/>
      <w:kern w:val="28"/>
      <w:sz w:val="32"/>
      <w:szCs w:val="20"/>
      <w:lang w:val="is-IS" w:eastAsia="is-IS"/>
    </w:rPr>
  </w:style>
  <w:style w:type="paragraph" w:styleId="Fyrirsgn2">
    <w:name w:val="heading 2"/>
    <w:basedOn w:val="Venjulegur"/>
    <w:next w:val="Venjulegur"/>
    <w:link w:val="Fyrirsgn2Staf"/>
    <w:qFormat/>
    <w:rsid w:val="00884A5C"/>
    <w:pPr>
      <w:keepNext/>
      <w:tabs>
        <w:tab w:val="left" w:pos="397"/>
        <w:tab w:val="right" w:pos="7796"/>
      </w:tabs>
      <w:spacing w:after="0" w:line="240" w:lineRule="auto"/>
      <w:jc w:val="center"/>
      <w:outlineLvl w:val="1"/>
    </w:pPr>
    <w:rPr>
      <w:rFonts w:ascii="Times" w:eastAsia="Times New Roman" w:hAnsi="Times" w:cs="Times New Roman"/>
      <w:b/>
      <w:sz w:val="21"/>
      <w:szCs w:val="20"/>
      <w:lang w:val="is-IS" w:eastAsia="is-IS"/>
    </w:rPr>
  </w:style>
  <w:style w:type="paragraph" w:styleId="Fyrirsgn3">
    <w:name w:val="heading 3"/>
    <w:basedOn w:val="Venjulegur"/>
    <w:next w:val="Venjulegur"/>
    <w:link w:val="Fyrirsgn3Staf"/>
    <w:qFormat/>
    <w:rsid w:val="00884A5C"/>
    <w:pPr>
      <w:keepNext/>
      <w:tabs>
        <w:tab w:val="left" w:pos="397"/>
        <w:tab w:val="right" w:pos="7796"/>
      </w:tabs>
      <w:spacing w:after="0" w:line="240" w:lineRule="auto"/>
      <w:jc w:val="center"/>
      <w:outlineLvl w:val="2"/>
    </w:pPr>
    <w:rPr>
      <w:rFonts w:ascii="Times" w:eastAsia="Times New Roman" w:hAnsi="Times" w:cs="Times New Roman"/>
      <w:sz w:val="21"/>
      <w:szCs w:val="20"/>
      <w:lang w:val="is-IS" w:eastAsia="is-IS"/>
    </w:rPr>
  </w:style>
  <w:style w:type="character" w:default="1" w:styleId="Sjlfgefinleturgermlsgreinar">
    <w:name w:val="Default Paragraph Font"/>
    <w:uiPriority w:val="1"/>
    <w:semiHidden/>
    <w:unhideWhenUsed/>
  </w:style>
  <w:style w:type="table" w:default="1" w:styleId="Tafla-venjule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nginnlisti">
    <w:name w:val="No List"/>
    <w:uiPriority w:val="99"/>
    <w:semiHidden/>
    <w:unhideWhenUsed/>
  </w:style>
  <w:style w:type="character" w:customStyle="1" w:styleId="Fyrirsgn1Staf">
    <w:name w:val="Fyrirsögn 1 Staf"/>
    <w:basedOn w:val="Sjlfgefinleturgermlsgreinar"/>
    <w:link w:val="Fyrirsgn1"/>
    <w:rsid w:val="00884A5C"/>
    <w:rPr>
      <w:rFonts w:ascii="Times" w:eastAsia="Times New Roman" w:hAnsi="Times" w:cs="Times New Roman"/>
      <w:spacing w:val="32"/>
      <w:kern w:val="28"/>
      <w:sz w:val="32"/>
      <w:szCs w:val="20"/>
      <w:lang w:val="is-IS" w:eastAsia="is-IS"/>
    </w:rPr>
  </w:style>
  <w:style w:type="character" w:customStyle="1" w:styleId="Fyrirsgn2Staf">
    <w:name w:val="Fyrirsögn 2 Staf"/>
    <w:basedOn w:val="Sjlfgefinleturgermlsgreinar"/>
    <w:link w:val="Fyrirsgn2"/>
    <w:rsid w:val="00884A5C"/>
    <w:rPr>
      <w:rFonts w:ascii="Times" w:eastAsia="Times New Roman" w:hAnsi="Times" w:cs="Times New Roman"/>
      <w:b/>
      <w:sz w:val="21"/>
      <w:szCs w:val="20"/>
      <w:lang w:val="is-IS" w:eastAsia="is-IS"/>
    </w:rPr>
  </w:style>
  <w:style w:type="character" w:customStyle="1" w:styleId="Fyrirsgn3Staf">
    <w:name w:val="Fyrirsögn 3 Staf"/>
    <w:basedOn w:val="Sjlfgefinleturgermlsgreinar"/>
    <w:link w:val="Fyrirsgn3"/>
    <w:rsid w:val="00884A5C"/>
    <w:rPr>
      <w:rFonts w:ascii="Times" w:eastAsia="Times New Roman" w:hAnsi="Times" w:cs="Times New Roman"/>
      <w:sz w:val="21"/>
      <w:szCs w:val="20"/>
      <w:lang w:val="is-IS" w:eastAsia="is-IS"/>
    </w:rPr>
  </w:style>
  <w:style w:type="paragraph" w:customStyle="1" w:styleId="Dagsetning1">
    <w:name w:val="Dagsetning1"/>
    <w:basedOn w:val="Venjulegur"/>
    <w:rsid w:val="00884A5C"/>
    <w:pPr>
      <w:tabs>
        <w:tab w:val="left" w:pos="397"/>
      </w:tabs>
      <w:spacing w:after="0" w:line="240" w:lineRule="auto"/>
      <w:jc w:val="center"/>
    </w:pPr>
    <w:rPr>
      <w:rFonts w:ascii="Times" w:eastAsia="Times New Roman" w:hAnsi="Times" w:cs="Times New Roman"/>
      <w:i/>
      <w:sz w:val="21"/>
      <w:szCs w:val="20"/>
      <w:lang w:val="is-IS" w:eastAsia="is-IS"/>
    </w:rPr>
  </w:style>
  <w:style w:type="paragraph" w:customStyle="1" w:styleId="Undirritun1">
    <w:name w:val="Undirritun 1"/>
    <w:basedOn w:val="Venjulegur"/>
    <w:rsid w:val="00884A5C"/>
    <w:pPr>
      <w:tabs>
        <w:tab w:val="left" w:pos="397"/>
        <w:tab w:val="right" w:pos="7796"/>
      </w:tabs>
      <w:spacing w:after="0" w:line="240" w:lineRule="auto"/>
      <w:jc w:val="center"/>
    </w:pPr>
    <w:rPr>
      <w:rFonts w:ascii="Times" w:eastAsia="Times New Roman" w:hAnsi="Times" w:cs="Times New Roman"/>
      <w:b/>
      <w:sz w:val="21"/>
      <w:szCs w:val="20"/>
      <w:lang w:val="is-IS" w:eastAsia="is-IS"/>
    </w:rPr>
  </w:style>
  <w:style w:type="paragraph" w:styleId="Suhaus">
    <w:name w:val="header"/>
    <w:basedOn w:val="Venjulegur"/>
    <w:link w:val="SuhausStaf"/>
    <w:semiHidden/>
    <w:rsid w:val="00884A5C"/>
    <w:pPr>
      <w:tabs>
        <w:tab w:val="center" w:pos="4153"/>
        <w:tab w:val="right" w:pos="8306"/>
      </w:tabs>
      <w:spacing w:after="0" w:line="240" w:lineRule="auto"/>
      <w:jc w:val="both"/>
    </w:pPr>
    <w:rPr>
      <w:rFonts w:ascii="Times" w:eastAsia="Times New Roman" w:hAnsi="Times" w:cs="Times New Roman"/>
      <w:sz w:val="21"/>
      <w:szCs w:val="20"/>
      <w:lang w:val="is-IS" w:eastAsia="is-IS"/>
    </w:rPr>
  </w:style>
  <w:style w:type="character" w:customStyle="1" w:styleId="SuhausStaf">
    <w:name w:val="Síðuhaus Staf"/>
    <w:basedOn w:val="Sjlfgefinleturgermlsgreinar"/>
    <w:link w:val="Suhaus"/>
    <w:semiHidden/>
    <w:rsid w:val="00884A5C"/>
    <w:rPr>
      <w:rFonts w:ascii="Times" w:eastAsia="Times New Roman" w:hAnsi="Times" w:cs="Times New Roman"/>
      <w:sz w:val="21"/>
      <w:szCs w:val="20"/>
      <w:lang w:val="is-IS" w:eastAsia="is-IS"/>
    </w:rPr>
  </w:style>
  <w:style w:type="paragraph" w:styleId="Blrutexti">
    <w:name w:val="Balloon Text"/>
    <w:basedOn w:val="Venjulegur"/>
    <w:link w:val="BlrutextiStaf"/>
    <w:uiPriority w:val="99"/>
    <w:semiHidden/>
    <w:unhideWhenUsed/>
    <w:rsid w:val="00081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lrutextiStaf">
    <w:name w:val="Blöðrutexti Staf"/>
    <w:basedOn w:val="Sjlfgefinleturgermlsgreinar"/>
    <w:link w:val="Blrutexti"/>
    <w:uiPriority w:val="99"/>
    <w:semiHidden/>
    <w:rsid w:val="00081A13"/>
    <w:rPr>
      <w:rFonts w:ascii="Segoe UI" w:hAnsi="Segoe UI" w:cs="Segoe UI"/>
      <w:sz w:val="18"/>
      <w:szCs w:val="18"/>
      <w:lang w:val="x-none"/>
    </w:rPr>
  </w:style>
  <w:style w:type="paragraph" w:styleId="Suftur">
    <w:name w:val="footer"/>
    <w:basedOn w:val="Venjulegur"/>
    <w:link w:val="SufturStaf"/>
    <w:uiPriority w:val="99"/>
    <w:unhideWhenUsed/>
    <w:rsid w:val="008278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fturStaf">
    <w:name w:val="Síðufótur Staf"/>
    <w:basedOn w:val="Sjlfgefinleturgermlsgreinar"/>
    <w:link w:val="Suftur"/>
    <w:uiPriority w:val="99"/>
    <w:rsid w:val="008278CA"/>
    <w:rPr>
      <w:lang w:val="x-none"/>
    </w:rPr>
  </w:style>
  <w:style w:type="character" w:styleId="Tilvsunathugasemd">
    <w:name w:val="annotation reference"/>
    <w:basedOn w:val="Sjlfgefinleturgermlsgreinar"/>
    <w:uiPriority w:val="99"/>
    <w:semiHidden/>
    <w:unhideWhenUsed/>
    <w:rsid w:val="008278CA"/>
    <w:rPr>
      <w:sz w:val="16"/>
      <w:szCs w:val="16"/>
    </w:rPr>
  </w:style>
  <w:style w:type="paragraph" w:styleId="Textiathugasemdar">
    <w:name w:val="annotation text"/>
    <w:basedOn w:val="Venjulegur"/>
    <w:link w:val="TextiathugasemdarStaf"/>
    <w:uiPriority w:val="99"/>
    <w:semiHidden/>
    <w:unhideWhenUsed/>
    <w:rsid w:val="008278CA"/>
    <w:pPr>
      <w:spacing w:line="240" w:lineRule="auto"/>
    </w:pPr>
    <w:rPr>
      <w:sz w:val="20"/>
      <w:szCs w:val="20"/>
    </w:rPr>
  </w:style>
  <w:style w:type="character" w:customStyle="1" w:styleId="TextiathugasemdarStaf">
    <w:name w:val="Texti athugasemdar Staf"/>
    <w:basedOn w:val="Sjlfgefinleturgermlsgreinar"/>
    <w:link w:val="Textiathugasemdar"/>
    <w:uiPriority w:val="99"/>
    <w:semiHidden/>
    <w:rsid w:val="008278CA"/>
    <w:rPr>
      <w:sz w:val="20"/>
      <w:szCs w:val="20"/>
      <w:lang w:val="x-none"/>
    </w:rPr>
  </w:style>
  <w:style w:type="paragraph" w:styleId="Efniathugasemdar">
    <w:name w:val="annotation subject"/>
    <w:basedOn w:val="Textiathugasemdar"/>
    <w:next w:val="Textiathugasemdar"/>
    <w:link w:val="EfniathugasemdarStaf"/>
    <w:uiPriority w:val="99"/>
    <w:semiHidden/>
    <w:unhideWhenUsed/>
    <w:rsid w:val="008278CA"/>
    <w:rPr>
      <w:b/>
      <w:bCs/>
    </w:rPr>
  </w:style>
  <w:style w:type="character" w:customStyle="1" w:styleId="EfniathugasemdarStaf">
    <w:name w:val="Efni athugasemdar Staf"/>
    <w:basedOn w:val="TextiathugasemdarStaf"/>
    <w:link w:val="Efniathugasemdar"/>
    <w:uiPriority w:val="99"/>
    <w:semiHidden/>
    <w:rsid w:val="008278CA"/>
    <w:rPr>
      <w:b/>
      <w:bCs/>
      <w:sz w:val="20"/>
      <w:szCs w:val="20"/>
      <w:lang w:val="x-none"/>
    </w:rPr>
  </w:style>
  <w:style w:type="paragraph" w:styleId="Mlsgreinlista">
    <w:name w:val="List Paragraph"/>
    <w:basedOn w:val="Venjulegur"/>
    <w:uiPriority w:val="34"/>
    <w:qFormat/>
    <w:rsid w:val="006550A3"/>
    <w:pPr>
      <w:ind w:left="720"/>
      <w:contextualSpacing/>
    </w:pPr>
    <w:rPr>
      <w:lang w:val="is-IS"/>
    </w:rPr>
  </w:style>
  <w:style w:type="paragraph" w:customStyle="1" w:styleId="pf0">
    <w:name w:val="pf0"/>
    <w:basedOn w:val="Venjulegur"/>
    <w:rsid w:val="001C27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s-IS" w:eastAsia="is-IS"/>
    </w:rPr>
  </w:style>
  <w:style w:type="character" w:customStyle="1" w:styleId="cf01">
    <w:name w:val="cf01"/>
    <w:basedOn w:val="Sjlfgefinleturgermlsgreinar"/>
    <w:rsid w:val="001C277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5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2A37BD65B0344995E36A99E0BCA5D4" ma:contentTypeVersion="12" ma:contentTypeDescription="Create a new document." ma:contentTypeScope="" ma:versionID="0cf9676d9b17b27aee06a984c54d8670">
  <xsd:schema xmlns:xsd="http://www.w3.org/2001/XMLSchema" xmlns:xs="http://www.w3.org/2001/XMLSchema" xmlns:p="http://schemas.microsoft.com/office/2006/metadata/properties" xmlns:ns2="1abd0bb3-9cac-49b0-a8b6-b02b6a932565" xmlns:ns3="6209f386-6af6-46ad-bf8e-676e6b8a312c" targetNamespace="http://schemas.microsoft.com/office/2006/metadata/properties" ma:root="true" ma:fieldsID="6caae8faa9eaef23495b137274adfa0d" ns2:_="" ns3:_="">
    <xsd:import namespace="1abd0bb3-9cac-49b0-a8b6-b02b6a932565"/>
    <xsd:import namespace="6209f386-6af6-46ad-bf8e-676e6b8a31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d0bb3-9cac-49b0-a8b6-b02b6a9325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91cd932-cc98-4095-8bcb-5b6fb66ada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9f386-6af6-46ad-bf8e-676e6b8a31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df8c2cc-0ad5-4ce1-a4eb-53d9fd1e7cac}" ma:internalName="TaxCatchAll" ma:showField="CatchAllData" ma:web="6209f386-6af6-46ad-bf8e-676e6b8a31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bd0bb3-9cac-49b0-a8b6-b02b6a932565">
      <Terms xmlns="http://schemas.microsoft.com/office/infopath/2007/PartnerControls"/>
    </lcf76f155ced4ddcb4097134ff3c332f>
    <TaxCatchAll xmlns="6209f386-6af6-46ad-bf8e-676e6b8a312c" xsi:nil="true"/>
  </documentManagement>
</p:properties>
</file>

<file path=customXml/itemProps1.xml><?xml version="1.0" encoding="utf-8"?>
<ds:datastoreItem xmlns:ds="http://schemas.openxmlformats.org/officeDocument/2006/customXml" ds:itemID="{2546E031-E17E-4C91-99A2-722D52A5EC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bd0bb3-9cac-49b0-a8b6-b02b6a932565"/>
    <ds:schemaRef ds:uri="6209f386-6af6-46ad-bf8e-676e6b8a31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FD5938-5893-4837-A07B-F8AAD76FE3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D1E222-1D35-4B1E-B306-F829E4B7F97B}">
  <ds:schemaRefs>
    <ds:schemaRef ds:uri="http://schemas.microsoft.com/office/2006/metadata/properties"/>
    <ds:schemaRef ds:uri="http://schemas.microsoft.com/office/infopath/2007/PartnerControls"/>
    <ds:schemaRef ds:uri="1abd0bb3-9cac-49b0-a8b6-b02b6a932565"/>
    <ds:schemaRef ds:uri="6209f386-6af6-46ad-bf8e-676e6b8a31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9</Words>
  <Characters>3305</Characters>
  <Application>Microsoft Office Word</Application>
  <DocSecurity>0</DocSecurity>
  <Lines>27</Lines>
  <Paragraphs>7</Paragraphs>
  <ScaleCrop>false</ScaleCrop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gerður María Sigurðardóttir</dc:creator>
  <cp:keywords/>
  <dc:description/>
  <cp:lastModifiedBy>Valgerður María Sigurðardóttir</cp:lastModifiedBy>
  <cp:revision>2</cp:revision>
  <cp:lastPrinted>2022-06-22T05:11:00Z</cp:lastPrinted>
  <dcterms:created xsi:type="dcterms:W3CDTF">2023-04-26T08:47:00Z</dcterms:created>
  <dcterms:modified xsi:type="dcterms:W3CDTF">2023-04-26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2A37BD65B0344995E36A99E0BCA5D4</vt:lpwstr>
  </property>
  <property fmtid="{D5CDD505-2E9C-101B-9397-08002B2CF9AE}" pid="3" name="GrammarlyDocumentId">
    <vt:lpwstr>0fbdcdb1f287b7e875b45b793cc3f2d6626350fb93cc0097937a66e1b0bc8b11</vt:lpwstr>
  </property>
  <property fmtid="{D5CDD505-2E9C-101B-9397-08002B2CF9AE}" pid="4" name="MediaServiceImageTags">
    <vt:lpwstr/>
  </property>
</Properties>
</file>